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967"/>
        <w:gridCol w:w="223"/>
        <w:gridCol w:w="947"/>
        <w:gridCol w:w="810"/>
        <w:gridCol w:w="20"/>
        <w:gridCol w:w="692"/>
        <w:gridCol w:w="728"/>
        <w:gridCol w:w="630"/>
        <w:gridCol w:w="50"/>
        <w:gridCol w:w="1300"/>
        <w:gridCol w:w="2250"/>
        <w:gridCol w:w="236"/>
      </w:tblGrid>
      <w:tr w:rsidR="00B01583" w:rsidTr="002A6AD1">
        <w:trPr>
          <w:gridAfter w:val="1"/>
          <w:wAfter w:w="236" w:type="dxa"/>
          <w:trHeight w:val="432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EA1CB9">
                  <w:rPr>
                    <w:rFonts w:ascii="Cambria" w:hAnsi="Cambria"/>
                    <w:szCs w:val="16"/>
                  </w:rPr>
                  <w:t>Doctor of Arts, D.A.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34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EA1CB9">
                  <w:rPr>
                    <w:rFonts w:ascii="Cambria" w:hAnsi="Cambria"/>
                    <w:szCs w:val="16"/>
                  </w:rPr>
                  <w:t>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423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2A6AD1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Concentration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r w:rsidR="002A6AD1">
              <w:rPr>
                <w:rFonts w:ascii="Cambria" w:hAnsi="Cambria"/>
                <w:szCs w:val="16"/>
              </w:rPr>
              <w:t>_______</w:t>
            </w:r>
            <w:r w:rsidR="002A6AD1">
              <w:rPr>
                <w:rFonts w:ascii="Cambria" w:hAnsi="Cambria" w:cstheme="majorHAnsi"/>
                <w:b/>
                <w:szCs w:val="20"/>
              </w:rPr>
              <w:t>Initial or Final: ___</w:t>
            </w: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65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43477A">
        <w:trPr>
          <w:gridAfter w:val="1"/>
          <w:wAfter w:w="23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</w:p>
        </w:tc>
      </w:tr>
      <w:tr w:rsidR="0043477A" w:rsidRPr="00AF340C" w:rsidTr="002A6AD1">
        <w:trPr>
          <w:gridAfter w:val="1"/>
          <w:wAfter w:w="236" w:type="dxa"/>
        </w:trPr>
        <w:tc>
          <w:tcPr>
            <w:tcW w:w="11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</w:t>
            </w:r>
            <w:proofErr w:type="spellStart"/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Num</w:t>
            </w:r>
            <w:proofErr w:type="spellEnd"/>
          </w:p>
        </w:tc>
        <w:tc>
          <w:tcPr>
            <w:tcW w:w="3137" w:type="dxa"/>
            <w:gridSpan w:val="3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810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440" w:type="dxa"/>
            <w:gridSpan w:val="3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630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1350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250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:rsidTr="0043477A">
        <w:trPr>
          <w:gridAfter w:val="1"/>
          <w:wAfter w:w="236" w:type="dxa"/>
        </w:trPr>
        <w:tc>
          <w:tcPr>
            <w:tcW w:w="10800" w:type="dxa"/>
            <w:gridSpan w:val="12"/>
            <w:shd w:val="clear" w:color="auto" w:fill="EEECE1"/>
          </w:tcPr>
          <w:p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3137" w:type="dxa"/>
            <w:gridSpan w:val="3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810" w:type="dxa"/>
          </w:tcPr>
          <w:p w:rsidR="0043477A" w:rsidRPr="00AF340C" w:rsidRDefault="00EA1CB9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3137" w:type="dxa"/>
            <w:gridSpan w:val="3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areers in Life Sciences</w:t>
            </w:r>
          </w:p>
        </w:tc>
        <w:tc>
          <w:tcPr>
            <w:tcW w:w="810" w:type="dxa"/>
          </w:tcPr>
          <w:p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3137" w:type="dxa"/>
            <w:gridSpan w:val="3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810" w:type="dxa"/>
          </w:tcPr>
          <w:p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3137" w:type="dxa"/>
            <w:gridSpan w:val="3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810" w:type="dxa"/>
          </w:tcPr>
          <w:p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3</w:t>
            </w:r>
          </w:p>
        </w:tc>
        <w:tc>
          <w:tcPr>
            <w:tcW w:w="3137" w:type="dxa"/>
            <w:gridSpan w:val="3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 in College Teaching</w:t>
            </w:r>
          </w:p>
        </w:tc>
        <w:tc>
          <w:tcPr>
            <w:tcW w:w="810" w:type="dxa"/>
          </w:tcPr>
          <w:p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4</w:t>
            </w:r>
          </w:p>
        </w:tc>
        <w:tc>
          <w:tcPr>
            <w:tcW w:w="3137" w:type="dxa"/>
            <w:gridSpan w:val="3"/>
          </w:tcPr>
          <w:p w:rsidR="0043477A" w:rsidRPr="00AF340C" w:rsidRDefault="00EA1CB9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dvanced Study in College Teaching</w:t>
            </w:r>
          </w:p>
        </w:tc>
        <w:tc>
          <w:tcPr>
            <w:tcW w:w="810" w:type="dxa"/>
          </w:tcPr>
          <w:p w:rsidR="0043477A" w:rsidRPr="00AF340C" w:rsidRDefault="00EA1CB9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EA1CB9" w:rsidTr="002A6AD1">
        <w:trPr>
          <w:gridAfter w:val="1"/>
          <w:wAfter w:w="236" w:type="dxa"/>
        </w:trPr>
        <w:tc>
          <w:tcPr>
            <w:tcW w:w="1183" w:type="dxa"/>
          </w:tcPr>
          <w:p w:rsidR="00EA1CB9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7700</w:t>
            </w:r>
          </w:p>
        </w:tc>
        <w:tc>
          <w:tcPr>
            <w:tcW w:w="3137" w:type="dxa"/>
            <w:gridSpan w:val="3"/>
          </w:tcPr>
          <w:p w:rsidR="00EA1CB9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upervised Teaching Internship</w:t>
            </w:r>
          </w:p>
        </w:tc>
        <w:tc>
          <w:tcPr>
            <w:tcW w:w="810" w:type="dxa"/>
          </w:tcPr>
          <w:p w:rsidR="00EA1CB9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-9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34282077"/>
            <w:placeholder>
              <w:docPart w:val="2BE5DDE8DF8541A69340395705524E9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EA1CB9" w:rsidRDefault="00EA1CB9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EA1CB9" w:rsidRPr="000A4107" w:rsidRDefault="00EA1CB9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274369390"/>
            <w:placeholder>
              <w:docPart w:val="E04228C6DC574ECC92A06C900FEBEDB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EA1CB9" w:rsidRDefault="00EA1CB9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EA1CB9" w:rsidRDefault="00EA1CB9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EA1CB9" w:rsidTr="002A6AD1">
        <w:trPr>
          <w:gridAfter w:val="1"/>
          <w:wAfter w:w="236" w:type="dxa"/>
        </w:trPr>
        <w:tc>
          <w:tcPr>
            <w:tcW w:w="1183" w:type="dxa"/>
          </w:tcPr>
          <w:p w:rsidR="00EA1CB9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8850</w:t>
            </w:r>
          </w:p>
        </w:tc>
        <w:tc>
          <w:tcPr>
            <w:tcW w:w="3137" w:type="dxa"/>
            <w:gridSpan w:val="3"/>
          </w:tcPr>
          <w:p w:rsidR="00EA1CB9" w:rsidRDefault="00372D22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ctoral</w:t>
            </w:r>
            <w:bookmarkStart w:id="0" w:name="_GoBack"/>
            <w:bookmarkEnd w:id="0"/>
            <w:r w:rsidR="0048598E">
              <w:rPr>
                <w:rFonts w:asciiTheme="majorHAnsi" w:hAnsiTheme="majorHAnsi" w:cstheme="majorHAnsi"/>
                <w:sz w:val="20"/>
                <w:szCs w:val="20"/>
              </w:rPr>
              <w:t xml:space="preserve"> Dissertation</w:t>
            </w:r>
          </w:p>
        </w:tc>
        <w:tc>
          <w:tcPr>
            <w:tcW w:w="810" w:type="dxa"/>
          </w:tcPr>
          <w:p w:rsidR="00EA1CB9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-12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997856497"/>
            <w:placeholder>
              <w:docPart w:val="B1A52975446344969FC1481098C0B14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EA1CB9" w:rsidRDefault="00EA1CB9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EA1CB9" w:rsidRPr="000A4107" w:rsidRDefault="00EA1CB9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633705955"/>
            <w:placeholder>
              <w:docPart w:val="E2596A3C3382480BA271EEF832FFFF4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EA1CB9" w:rsidRDefault="00EA1CB9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EA1CB9" w:rsidRDefault="00EA1CB9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5130" w:type="dxa"/>
            <w:gridSpan w:val="5"/>
            <w:shd w:val="clear" w:color="auto" w:fill="EEECE1"/>
          </w:tcPr>
          <w:p w:rsidR="0043477A" w:rsidRPr="00060CC8" w:rsidRDefault="0048598E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Remaining Credit Hours</w:t>
            </w:r>
          </w:p>
        </w:tc>
        <w:tc>
          <w:tcPr>
            <w:tcW w:w="5670" w:type="dxa"/>
            <w:gridSpan w:val="7"/>
            <w:shd w:val="clear" w:color="auto" w:fill="EEECE1"/>
          </w:tcPr>
          <w:p w:rsidR="0043477A" w:rsidRPr="00060CC8" w:rsidRDefault="0043477A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2A6AD1">
        <w:trPr>
          <w:gridAfter w:val="1"/>
          <w:wAfter w:w="23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:rsidTr="002A6AD1">
        <w:trPr>
          <w:gridAfter w:val="1"/>
          <w:wAfter w:w="236" w:type="dxa"/>
        </w:trPr>
        <w:tc>
          <w:tcPr>
            <w:tcW w:w="1183" w:type="dxa"/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354081353"/>
            <w:placeholder>
              <w:docPart w:val="F0DCEA4E70DC4FB7AE4E510DD3C564B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8393513"/>
            <w:placeholder>
              <w:docPart w:val="A7E07C98341D4C7C989F2DB9B4E7B26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:rsidTr="002A6AD1">
        <w:trPr>
          <w:gridAfter w:val="1"/>
          <w:wAfter w:w="236" w:type="dxa"/>
        </w:trPr>
        <w:tc>
          <w:tcPr>
            <w:tcW w:w="1183" w:type="dxa"/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78611106"/>
            <w:placeholder>
              <w:docPart w:val="B4BBF47BA211486FAF0A4C6D5413F67F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805980449"/>
            <w:placeholder>
              <w:docPart w:val="4E50E01797994C3CBF80E104469A4EEF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:rsidTr="002A6AD1">
        <w:trPr>
          <w:gridAfter w:val="1"/>
          <w:wAfter w:w="236" w:type="dxa"/>
        </w:trPr>
        <w:tc>
          <w:tcPr>
            <w:tcW w:w="1183" w:type="dxa"/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132126673"/>
            <w:placeholder>
              <w:docPart w:val="4830853ACAD943C5B5CA209D7CD58A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</w:tcPr>
              <w:p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</w:tcPr>
          <w:p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14095757"/>
            <w:placeholder>
              <w:docPart w:val="C9F692DDD5214B658DD4991E31B1C19B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</w:tcPr>
              <w:p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</w:tcPr>
          <w:p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8598E" w:rsidTr="002A6AD1">
        <w:trPr>
          <w:gridAfter w:val="1"/>
          <w:wAfter w:w="23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3137" w:type="dxa"/>
            <w:gridSpan w:val="3"/>
            <w:tcBorders>
              <w:bottom w:val="single" w:sz="4" w:space="0" w:color="auto"/>
            </w:tcBorders>
          </w:tcPr>
          <w:p w:rsidR="0048598E" w:rsidRPr="00AF340C" w:rsidRDefault="0048598E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48598E" w:rsidRPr="00AF340C" w:rsidRDefault="0048598E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512484647"/>
            <w:placeholder>
              <w:docPart w:val="C2031427FB374F1C84FB8B4A92F3D727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440" w:type="dxa"/>
                <w:gridSpan w:val="3"/>
                <w:tcBorders>
                  <w:bottom w:val="single" w:sz="4" w:space="0" w:color="auto"/>
                </w:tcBorders>
              </w:tcPr>
              <w:p w:rsidR="0048598E" w:rsidRDefault="0048598E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630" w:type="dxa"/>
            <w:tcBorders>
              <w:bottom w:val="single" w:sz="4" w:space="0" w:color="auto"/>
            </w:tcBorders>
          </w:tcPr>
          <w:p w:rsidR="0048598E" w:rsidRPr="000A4107" w:rsidRDefault="0048598E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469136186"/>
            <w:placeholder>
              <w:docPart w:val="2B9ABA4E94984071AA587CE77C50F67D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1350" w:type="dxa"/>
                <w:gridSpan w:val="2"/>
                <w:tcBorders>
                  <w:bottom w:val="single" w:sz="4" w:space="0" w:color="auto"/>
                </w:tcBorders>
              </w:tcPr>
              <w:p w:rsidR="0048598E" w:rsidRDefault="0048598E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</w:tcPr>
          <w:p w:rsidR="0048598E" w:rsidRDefault="0048598E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:rsidTr="00DF3085">
        <w:trPr>
          <w:gridAfter w:val="1"/>
          <w:wAfter w:w="236" w:type="dxa"/>
          <w:trHeight w:val="432"/>
        </w:trPr>
        <w:tc>
          <w:tcPr>
            <w:tcW w:w="10800" w:type="dxa"/>
            <w:gridSpan w:val="1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bottom w:val="nil"/>
            </w:tcBorders>
          </w:tcPr>
          <w:p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:rsidTr="00DF3085">
        <w:trPr>
          <w:gridAfter w:val="1"/>
          <w:wAfter w:w="236" w:type="dxa"/>
          <w:trHeight w:val="1008"/>
        </w:trPr>
        <w:tc>
          <w:tcPr>
            <w:tcW w:w="10800" w:type="dxa"/>
            <w:gridSpan w:val="12"/>
            <w:tcBorders>
              <w:top w:val="nil"/>
              <w:bottom w:val="single" w:sz="4" w:space="0" w:color="auto"/>
            </w:tcBorders>
          </w:tcPr>
          <w:p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550" w:type="dxa"/>
            <w:gridSpan w:val="2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424EA0" w:rsidRDefault="00B01583" w:rsidP="00BF75A3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43477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:rsidR="00B01583" w:rsidRDefault="00B01583" w:rsidP="00BF75A3">
            <w:pPr>
              <w:rPr>
                <w:sz w:val="18"/>
                <w:szCs w:val="18"/>
              </w:rPr>
            </w:pPr>
          </w:p>
        </w:tc>
        <w:tc>
          <w:tcPr>
            <w:tcW w:w="355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Default="00B01583" w:rsidP="00BF75A3">
            <w:pPr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23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B01583" w:rsidRPr="00060CC8" w:rsidRDefault="00B01583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1583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2A6AD1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A6AD1" w:rsidRDefault="002A6AD1" w:rsidP="002A6AD1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5A468B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A468B" w:rsidRDefault="005A468B" w:rsidP="005A468B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5A468B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A468B" w:rsidRDefault="005A468B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B01583" w:rsidTr="00DF3085">
        <w:trPr>
          <w:gridAfter w:val="1"/>
          <w:wAfter w:w="236" w:type="dxa"/>
        </w:trPr>
        <w:tc>
          <w:tcPr>
            <w:tcW w:w="1080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B01583" w:rsidTr="00EA1CB9">
        <w:trPr>
          <w:gridAfter w:val="1"/>
          <w:wAfter w:w="236" w:type="dxa"/>
        </w:trPr>
        <w:tc>
          <w:tcPr>
            <w:tcW w:w="31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372D22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269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372D22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B01583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9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372D22" w:rsidP="00060CC8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1583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B01583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p w:rsidR="005A468B" w:rsidRPr="00AF340C" w:rsidRDefault="005A468B" w:rsidP="005A468B">
      <w:pPr>
        <w:spacing w:after="0" w:line="240" w:lineRule="auto"/>
        <w:rPr>
          <w:rFonts w:ascii="Futura Hv BT" w:hAnsi="Futura Hv BT"/>
        </w:rPr>
      </w:pPr>
    </w:p>
    <w:sectPr w:rsidR="005A468B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BEuamBmYmZgamFko6SsGpxcWZ+XkgBYa1AN5IRJYsAAAA"/>
  </w:docVars>
  <w:rsids>
    <w:rsidRoot w:val="00AF340C"/>
    <w:rsid w:val="00060CC8"/>
    <w:rsid w:val="00074F9F"/>
    <w:rsid w:val="000B2174"/>
    <w:rsid w:val="002A6AD1"/>
    <w:rsid w:val="002E1BEA"/>
    <w:rsid w:val="00372BB2"/>
    <w:rsid w:val="00372D22"/>
    <w:rsid w:val="003A62FB"/>
    <w:rsid w:val="00424EA0"/>
    <w:rsid w:val="0043477A"/>
    <w:rsid w:val="00473A0E"/>
    <w:rsid w:val="0048598E"/>
    <w:rsid w:val="005A468B"/>
    <w:rsid w:val="00614EDE"/>
    <w:rsid w:val="00686CF8"/>
    <w:rsid w:val="00725C8D"/>
    <w:rsid w:val="007B0E72"/>
    <w:rsid w:val="008666B7"/>
    <w:rsid w:val="00877EF7"/>
    <w:rsid w:val="008E7036"/>
    <w:rsid w:val="0093687D"/>
    <w:rsid w:val="009B780A"/>
    <w:rsid w:val="00AF340C"/>
    <w:rsid w:val="00B01583"/>
    <w:rsid w:val="00B900E0"/>
    <w:rsid w:val="00BD4A42"/>
    <w:rsid w:val="00BF75A3"/>
    <w:rsid w:val="00CD2DFF"/>
    <w:rsid w:val="00CF21B5"/>
    <w:rsid w:val="00DE3EC4"/>
    <w:rsid w:val="00DF3085"/>
    <w:rsid w:val="00E03899"/>
    <w:rsid w:val="00EA1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590C1A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590C1A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590C1A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590C1A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590C1A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590C1A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590C1A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590C1A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590C1A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590C1A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590C1A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590C1A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590C1A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590C1A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590C1A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590C1A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590C1A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590C1A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BE5DDE8DF8541A69340395705524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A7C95-E635-4E96-B2F1-CD655AAE45B9}"/>
      </w:docPartPr>
      <w:docPartBody>
        <w:p w:rsidR="00E0377D" w:rsidRDefault="00590C1A" w:rsidP="00590C1A">
          <w:pPr>
            <w:pStyle w:val="2BE5DDE8DF8541A69340395705524E9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1A52975446344969FC1481098C0B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6B490-B3F3-4A1C-9CE9-2018342B7F95}"/>
      </w:docPartPr>
      <w:docPartBody>
        <w:p w:rsidR="00E0377D" w:rsidRDefault="00590C1A" w:rsidP="00590C1A">
          <w:pPr>
            <w:pStyle w:val="B1A52975446344969FC1481098C0B14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04228C6DC574ECC92A06C900FEBE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28D4B-128E-46AC-8998-828A9F9F88CC}"/>
      </w:docPartPr>
      <w:docPartBody>
        <w:p w:rsidR="00E0377D" w:rsidRDefault="00590C1A" w:rsidP="00590C1A">
          <w:pPr>
            <w:pStyle w:val="E04228C6DC574ECC92A06C900FEBEDB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2596A3C3382480BA271EEF832FFF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2DD57-AA59-4F3D-B24F-D007CB8999F2}"/>
      </w:docPartPr>
      <w:docPartBody>
        <w:p w:rsidR="00E0377D" w:rsidRDefault="00590C1A" w:rsidP="00590C1A">
          <w:pPr>
            <w:pStyle w:val="E2596A3C3382480BA271EEF832FFFF4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0DCEA4E70DC4FB7AE4E510DD3C56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7C418-EB56-47CC-B8F0-69723169FD98}"/>
      </w:docPartPr>
      <w:docPartBody>
        <w:p w:rsidR="00E0377D" w:rsidRDefault="00590C1A" w:rsidP="00590C1A">
          <w:pPr>
            <w:pStyle w:val="F0DCEA4E70DC4FB7AE4E510DD3C564B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4BBF47BA211486FAF0A4C6D5413F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0E7D2-567D-49AA-A7A8-599D0F96CF46}"/>
      </w:docPartPr>
      <w:docPartBody>
        <w:p w:rsidR="00E0377D" w:rsidRDefault="00590C1A" w:rsidP="00590C1A">
          <w:pPr>
            <w:pStyle w:val="B4BBF47BA211486FAF0A4C6D5413F67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830853ACAD943C5B5CA209D7CD58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36F57-D1B2-4933-BBFB-2A6F346C43B4}"/>
      </w:docPartPr>
      <w:docPartBody>
        <w:p w:rsidR="00E0377D" w:rsidRDefault="00590C1A" w:rsidP="00590C1A">
          <w:pPr>
            <w:pStyle w:val="4830853ACAD943C5B5CA209D7CD58A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2031427FB374F1C84FB8B4A92F3D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1AF73-CF4B-4464-AB77-FCB6EF6D40A1}"/>
      </w:docPartPr>
      <w:docPartBody>
        <w:p w:rsidR="00E0377D" w:rsidRDefault="00590C1A" w:rsidP="00590C1A">
          <w:pPr>
            <w:pStyle w:val="C2031427FB374F1C84FB8B4A92F3D72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7E07C98341D4C7C989F2DB9B4E7B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5B6B8-2DB2-4A12-92E7-35211CAB2F0B}"/>
      </w:docPartPr>
      <w:docPartBody>
        <w:p w:rsidR="00E0377D" w:rsidRDefault="00590C1A" w:rsidP="00590C1A">
          <w:pPr>
            <w:pStyle w:val="A7E07C98341D4C7C989F2DB9B4E7B26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50E01797994C3CBF80E104469A4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1913E-B178-4F5D-BEEA-A5715C45F36C}"/>
      </w:docPartPr>
      <w:docPartBody>
        <w:p w:rsidR="00E0377D" w:rsidRDefault="00590C1A" w:rsidP="00590C1A">
          <w:pPr>
            <w:pStyle w:val="4E50E01797994C3CBF80E104469A4EEF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9F692DDD5214B658DD4991E31B1C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2A506-860A-4A21-B642-233FFD735F58}"/>
      </w:docPartPr>
      <w:docPartBody>
        <w:p w:rsidR="00E0377D" w:rsidRDefault="00590C1A" w:rsidP="00590C1A">
          <w:pPr>
            <w:pStyle w:val="C9F692DDD5214B658DD4991E31B1C19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B9ABA4E94984071AA587CE77C50F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D7B22-124D-44B8-BAA8-D86C7F553552}"/>
      </w:docPartPr>
      <w:docPartBody>
        <w:p w:rsidR="00E0377D" w:rsidRDefault="00590C1A" w:rsidP="00590C1A">
          <w:pPr>
            <w:pStyle w:val="2B9ABA4E94984071AA587CE77C50F67D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9A4"/>
    <w:rsid w:val="000C7671"/>
    <w:rsid w:val="001231A4"/>
    <w:rsid w:val="00266C02"/>
    <w:rsid w:val="002A3696"/>
    <w:rsid w:val="003607D2"/>
    <w:rsid w:val="004621F3"/>
    <w:rsid w:val="00463866"/>
    <w:rsid w:val="00481BAE"/>
    <w:rsid w:val="0056416C"/>
    <w:rsid w:val="00590C1A"/>
    <w:rsid w:val="005D5FA6"/>
    <w:rsid w:val="006C0864"/>
    <w:rsid w:val="007005AB"/>
    <w:rsid w:val="00706629"/>
    <w:rsid w:val="00792BB3"/>
    <w:rsid w:val="007E05A0"/>
    <w:rsid w:val="008C771E"/>
    <w:rsid w:val="008D1415"/>
    <w:rsid w:val="00A1352E"/>
    <w:rsid w:val="00AC7E5A"/>
    <w:rsid w:val="00AD4F06"/>
    <w:rsid w:val="00C10743"/>
    <w:rsid w:val="00D75A8C"/>
    <w:rsid w:val="00E0377D"/>
    <w:rsid w:val="00E31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0C1A"/>
    <w:rPr>
      <w:color w:val="808080"/>
    </w:rPr>
  </w:style>
  <w:style w:type="paragraph" w:customStyle="1" w:styleId="5E79BA918E5741A6B3372819DDD7CF5A">
    <w:name w:val="5E79BA918E5741A6B3372819DDD7CF5A"/>
    <w:rsid w:val="00E319A4"/>
  </w:style>
  <w:style w:type="paragraph" w:customStyle="1" w:styleId="353D282024604AB4834FEC77F574E8E1">
    <w:name w:val="353D282024604AB4834FEC77F574E8E1"/>
    <w:rsid w:val="00E319A4"/>
  </w:style>
  <w:style w:type="paragraph" w:customStyle="1" w:styleId="1534898F301040C698F286E9F9E5DE5D">
    <w:name w:val="1534898F301040C698F286E9F9E5DE5D"/>
    <w:rsid w:val="00E319A4"/>
  </w:style>
  <w:style w:type="paragraph" w:customStyle="1" w:styleId="0D4F13E6BD774B579F8721380D2ABD05">
    <w:name w:val="0D4F13E6BD774B579F8721380D2ABD05"/>
    <w:rsid w:val="00E319A4"/>
  </w:style>
  <w:style w:type="paragraph" w:customStyle="1" w:styleId="99F254A6DA8D4DBFB29EC0440A58AD17">
    <w:name w:val="99F254A6DA8D4DBFB29EC0440A58AD17"/>
    <w:rsid w:val="00E319A4"/>
  </w:style>
  <w:style w:type="paragraph" w:customStyle="1" w:styleId="08DC3CE7E8844CE3B9F95E3664A983F8">
    <w:name w:val="08DC3CE7E8844CE3B9F95E3664A983F8"/>
    <w:rsid w:val="00E319A4"/>
  </w:style>
  <w:style w:type="paragraph" w:customStyle="1" w:styleId="5D22C61C8FB146F386CAF55B967EDA64">
    <w:name w:val="5D22C61C8FB146F386CAF55B967EDA64"/>
    <w:rsid w:val="00E319A4"/>
  </w:style>
  <w:style w:type="paragraph" w:customStyle="1" w:styleId="D9EB024B12854F7B8DE876CE646BC906">
    <w:name w:val="D9EB024B12854F7B8DE876CE646BC906"/>
    <w:rsid w:val="00E319A4"/>
  </w:style>
  <w:style w:type="paragraph" w:customStyle="1" w:styleId="09C42877A0DD4CC89CC3D5216957EB64">
    <w:name w:val="09C42877A0DD4CC89CC3D5216957EB64"/>
    <w:rsid w:val="00E319A4"/>
  </w:style>
  <w:style w:type="paragraph" w:customStyle="1" w:styleId="CB820522B24943958F7892358DD89D72">
    <w:name w:val="CB820522B24943958F7892358DD89D72"/>
    <w:rsid w:val="00E319A4"/>
  </w:style>
  <w:style w:type="paragraph" w:customStyle="1" w:styleId="C78125AAE1CA4D4EA173D8A4DC27CD1D">
    <w:name w:val="C78125AAE1CA4D4EA173D8A4DC27CD1D"/>
    <w:rsid w:val="00E319A4"/>
  </w:style>
  <w:style w:type="paragraph" w:customStyle="1" w:styleId="A30B789FE0AA49889D2F2729F435C693">
    <w:name w:val="A30B789FE0AA49889D2F2729F435C693"/>
    <w:rsid w:val="00E319A4"/>
  </w:style>
  <w:style w:type="paragraph" w:customStyle="1" w:styleId="BA2EBF912B5B493280CBFDB36A56963E">
    <w:name w:val="BA2EBF912B5B493280CBFDB36A56963E"/>
    <w:rsid w:val="00E319A4"/>
  </w:style>
  <w:style w:type="paragraph" w:customStyle="1" w:styleId="A4F7C101CC6849838DAEC44784DDAC38">
    <w:name w:val="A4F7C101CC6849838DAEC44784DDAC38"/>
    <w:rsid w:val="00E319A4"/>
  </w:style>
  <w:style w:type="paragraph" w:customStyle="1" w:styleId="2FF4910967284B6781B92F882F81CAF8">
    <w:name w:val="2FF4910967284B6781B92F882F81CAF8"/>
    <w:rsid w:val="00E319A4"/>
  </w:style>
  <w:style w:type="paragraph" w:customStyle="1" w:styleId="CFB4D6B03726406E8FB8985158197AB2">
    <w:name w:val="CFB4D6B03726406E8FB8985158197AB2"/>
    <w:rsid w:val="00E319A4"/>
  </w:style>
  <w:style w:type="paragraph" w:customStyle="1" w:styleId="ED89F7A857844309988F6C9945A1618B">
    <w:name w:val="ED89F7A857844309988F6C9945A1618B"/>
    <w:rsid w:val="00E319A4"/>
  </w:style>
  <w:style w:type="paragraph" w:customStyle="1" w:styleId="779B740FE42843ECBAD662649E9A959B">
    <w:name w:val="779B740FE42843ECBAD662649E9A959B"/>
    <w:rsid w:val="00E319A4"/>
  </w:style>
  <w:style w:type="paragraph" w:customStyle="1" w:styleId="38181333FB82499D8CD2A35744EDF414">
    <w:name w:val="38181333FB82499D8CD2A35744EDF414"/>
    <w:rsid w:val="00E319A4"/>
  </w:style>
  <w:style w:type="paragraph" w:customStyle="1" w:styleId="C2CE992CB4E740C1B9BB3C0D3BCA1698">
    <w:name w:val="C2CE992CB4E740C1B9BB3C0D3BCA1698"/>
    <w:rsid w:val="00E319A4"/>
  </w:style>
  <w:style w:type="paragraph" w:customStyle="1" w:styleId="464D4CF98B7B4EF69AE56A9EC0485344">
    <w:name w:val="464D4CF98B7B4EF69AE56A9EC0485344"/>
    <w:rsid w:val="00E319A4"/>
  </w:style>
  <w:style w:type="paragraph" w:customStyle="1" w:styleId="650F9C8B765E49219E45B7F7DBE6770C">
    <w:name w:val="650F9C8B765E49219E45B7F7DBE6770C"/>
    <w:rsid w:val="00E319A4"/>
  </w:style>
  <w:style w:type="paragraph" w:customStyle="1" w:styleId="298FBFB09F6C4F399875042E75C82147">
    <w:name w:val="298FBFB09F6C4F399875042E75C82147"/>
    <w:rsid w:val="00E319A4"/>
  </w:style>
  <w:style w:type="paragraph" w:customStyle="1" w:styleId="254A008B3F5E450A9C272AF2AE93F7B5">
    <w:name w:val="254A008B3F5E450A9C272AF2AE93F7B5"/>
    <w:rsid w:val="00E319A4"/>
  </w:style>
  <w:style w:type="paragraph" w:customStyle="1" w:styleId="0014782ABC8B43DAB1E7F13043BDD7D5">
    <w:name w:val="0014782ABC8B43DAB1E7F13043BDD7D5"/>
    <w:rsid w:val="00E319A4"/>
  </w:style>
  <w:style w:type="paragraph" w:customStyle="1" w:styleId="0C338C1470E84822A8DCCB6B78380655">
    <w:name w:val="0C338C1470E84822A8DCCB6B78380655"/>
    <w:rsid w:val="00E319A4"/>
  </w:style>
  <w:style w:type="paragraph" w:customStyle="1" w:styleId="365FFF685C5C40A78B21867666FDEA29">
    <w:name w:val="365FFF685C5C40A78B21867666FDEA29"/>
    <w:rsid w:val="00E319A4"/>
  </w:style>
  <w:style w:type="paragraph" w:customStyle="1" w:styleId="6985BD6AFB864D1EBCD46C6F391542E1">
    <w:name w:val="6985BD6AFB864D1EBCD46C6F391542E1"/>
    <w:rsid w:val="00E319A4"/>
  </w:style>
  <w:style w:type="paragraph" w:customStyle="1" w:styleId="B3016317434D45B0B8B98DD785DA8C4D">
    <w:name w:val="B3016317434D45B0B8B98DD785DA8C4D"/>
    <w:rsid w:val="00E319A4"/>
  </w:style>
  <w:style w:type="paragraph" w:customStyle="1" w:styleId="A8A5C831C44D40F6AFB953FE7497CEEB">
    <w:name w:val="A8A5C831C44D40F6AFB953FE7497CEEB"/>
    <w:rsid w:val="00E319A4"/>
  </w:style>
  <w:style w:type="paragraph" w:customStyle="1" w:styleId="313C4B340C7843A2B6A628A7B99BAFC1">
    <w:name w:val="313C4B340C7843A2B6A628A7B99BAFC1"/>
    <w:rsid w:val="00E319A4"/>
  </w:style>
  <w:style w:type="paragraph" w:customStyle="1" w:styleId="4F8A8D2932EB4DDD8B8F2445CD1CB050">
    <w:name w:val="4F8A8D2932EB4DDD8B8F2445CD1CB050"/>
    <w:rsid w:val="00E319A4"/>
  </w:style>
  <w:style w:type="paragraph" w:customStyle="1" w:styleId="15CF66F170354F69B18919DE27E5810D">
    <w:name w:val="15CF66F170354F69B18919DE27E5810D"/>
    <w:rsid w:val="00E319A4"/>
  </w:style>
  <w:style w:type="paragraph" w:customStyle="1" w:styleId="AC5538F68C4940D29BF7088BE5689683">
    <w:name w:val="AC5538F68C4940D29BF7088BE5689683"/>
    <w:rsid w:val="000C7671"/>
  </w:style>
  <w:style w:type="paragraph" w:customStyle="1" w:styleId="5A3DF7AADB474917B4D597784EFE88C5">
    <w:name w:val="5A3DF7AADB474917B4D597784EFE88C5"/>
    <w:rsid w:val="000C7671"/>
  </w:style>
  <w:style w:type="paragraph" w:customStyle="1" w:styleId="FA81D5BD29194058A216BBCB5E365410">
    <w:name w:val="FA81D5BD29194058A216BBCB5E365410"/>
    <w:rsid w:val="000C7671"/>
  </w:style>
  <w:style w:type="paragraph" w:customStyle="1" w:styleId="BD728930FD6C4631B331E2EC3F9BC712">
    <w:name w:val="BD728930FD6C4631B331E2EC3F9BC712"/>
    <w:rsid w:val="000C7671"/>
  </w:style>
  <w:style w:type="paragraph" w:customStyle="1" w:styleId="1E023DD77049446E98F01B43530304A3">
    <w:name w:val="1E023DD77049446E98F01B43530304A3"/>
    <w:rsid w:val="000C7671"/>
  </w:style>
  <w:style w:type="paragraph" w:customStyle="1" w:styleId="D051FF7EE19F4405A87D802CB5C4B213">
    <w:name w:val="D051FF7EE19F4405A87D802CB5C4B213"/>
    <w:rsid w:val="000C7671"/>
  </w:style>
  <w:style w:type="paragraph" w:customStyle="1" w:styleId="5B175BD4FFAB4BBA8AC02B733F4EF9B0">
    <w:name w:val="5B175BD4FFAB4BBA8AC02B733F4EF9B0"/>
    <w:rsid w:val="000C7671"/>
  </w:style>
  <w:style w:type="paragraph" w:customStyle="1" w:styleId="4BBDF5511A004F54ACED3E1D9EDB4C07">
    <w:name w:val="4BBDF5511A004F54ACED3E1D9EDB4C07"/>
    <w:rsid w:val="000C7671"/>
  </w:style>
  <w:style w:type="paragraph" w:customStyle="1" w:styleId="03D55AA0D91647F3B5CC19E82C752B17">
    <w:name w:val="03D55AA0D91647F3B5CC19E82C752B17"/>
    <w:rsid w:val="000C7671"/>
  </w:style>
  <w:style w:type="paragraph" w:customStyle="1" w:styleId="6D68BBFF1BA1443F82F2DAEF35B69627">
    <w:name w:val="6D68BBFF1BA1443F82F2DAEF35B69627"/>
    <w:rsid w:val="000C7671"/>
  </w:style>
  <w:style w:type="paragraph" w:customStyle="1" w:styleId="5C3E49165F5241C8A9D01401452D5361">
    <w:name w:val="5C3E49165F5241C8A9D01401452D5361"/>
    <w:rsid w:val="000C7671"/>
  </w:style>
  <w:style w:type="paragraph" w:customStyle="1" w:styleId="64EC5B7DDF9F4DC2A7C2F1FF18A9FD40">
    <w:name w:val="64EC5B7DDF9F4DC2A7C2F1FF18A9FD40"/>
    <w:rsid w:val="000C7671"/>
  </w:style>
  <w:style w:type="paragraph" w:customStyle="1" w:styleId="8073788C9FB24F799C9F89F1F49A2E5A">
    <w:name w:val="8073788C9FB24F799C9F89F1F49A2E5A"/>
    <w:rsid w:val="000C7671"/>
  </w:style>
  <w:style w:type="paragraph" w:customStyle="1" w:styleId="9E31EA2782A146FE872EAE70682BEBD4">
    <w:name w:val="9E31EA2782A146FE872EAE70682BEBD4"/>
    <w:rsid w:val="000C7671"/>
  </w:style>
  <w:style w:type="paragraph" w:customStyle="1" w:styleId="A4A2F33D8DF040429EC954FDAB03B580">
    <w:name w:val="A4A2F33D8DF040429EC954FDAB03B580"/>
    <w:rsid w:val="000C7671"/>
  </w:style>
  <w:style w:type="paragraph" w:customStyle="1" w:styleId="36D01278DC914E4E9600495F24F9FCC5">
    <w:name w:val="36D01278DC914E4E9600495F24F9FCC5"/>
    <w:rsid w:val="000C7671"/>
  </w:style>
  <w:style w:type="paragraph" w:customStyle="1" w:styleId="DE6F894AD48B4C35B19D1907D5916CDA">
    <w:name w:val="DE6F894AD48B4C35B19D1907D5916CDA"/>
    <w:rsid w:val="000C7671"/>
  </w:style>
  <w:style w:type="paragraph" w:customStyle="1" w:styleId="EF99DF2F802D434384F7938465E00C55">
    <w:name w:val="EF99DF2F802D434384F7938465E00C55"/>
    <w:rsid w:val="000C7671"/>
  </w:style>
  <w:style w:type="paragraph" w:customStyle="1" w:styleId="71D6CC8FCCD44BA289F17E479162A4DD">
    <w:name w:val="71D6CC8FCCD44BA289F17E479162A4DD"/>
    <w:rsid w:val="000C7671"/>
  </w:style>
  <w:style w:type="paragraph" w:customStyle="1" w:styleId="9D7B1FFB38084CEFBE8CB0EB081F97E8">
    <w:name w:val="9D7B1FFB38084CEFBE8CB0EB081F97E8"/>
    <w:rsid w:val="000C7671"/>
  </w:style>
  <w:style w:type="paragraph" w:customStyle="1" w:styleId="1E95D7EF0D9E4BC1A8724ECA9AADBE3E">
    <w:name w:val="1E95D7EF0D9E4BC1A8724ECA9AADBE3E"/>
    <w:rsid w:val="000C7671"/>
  </w:style>
  <w:style w:type="paragraph" w:customStyle="1" w:styleId="54CFA33DCFC747939C459F798ABDD5B6">
    <w:name w:val="54CFA33DCFC747939C459F798ABDD5B6"/>
    <w:rsid w:val="000C7671"/>
  </w:style>
  <w:style w:type="paragraph" w:customStyle="1" w:styleId="3F7FF089376F459A959DADCE7BF8E7E4">
    <w:name w:val="3F7FF089376F459A959DADCE7BF8E7E4"/>
    <w:rsid w:val="000C7671"/>
  </w:style>
  <w:style w:type="paragraph" w:customStyle="1" w:styleId="B7592AA0E05D4C17A9251372B5DCE487">
    <w:name w:val="B7592AA0E05D4C17A9251372B5DCE487"/>
    <w:rsid w:val="000C7671"/>
  </w:style>
  <w:style w:type="paragraph" w:customStyle="1" w:styleId="69C9139FF5144A228B13E49555E280EC">
    <w:name w:val="69C9139FF5144A228B13E49555E280EC"/>
    <w:rsid w:val="000C7671"/>
  </w:style>
  <w:style w:type="paragraph" w:customStyle="1" w:styleId="572DB71D61FD4D93BE4441FEF9F5A893">
    <w:name w:val="572DB71D61FD4D93BE4441FEF9F5A893"/>
    <w:rsid w:val="000C7671"/>
  </w:style>
  <w:style w:type="paragraph" w:customStyle="1" w:styleId="3939969CE7F8424E9D7F4267C1374384">
    <w:name w:val="3939969CE7F8424E9D7F4267C1374384"/>
    <w:rsid w:val="000C7671"/>
  </w:style>
  <w:style w:type="paragraph" w:customStyle="1" w:styleId="17905F88ADB44A13B22353B1DD36C28E">
    <w:name w:val="17905F88ADB44A13B22353B1DD36C28E"/>
    <w:rsid w:val="000C7671"/>
  </w:style>
  <w:style w:type="paragraph" w:customStyle="1" w:styleId="6B2C386405994CE182595FFB2797201B">
    <w:name w:val="6B2C386405994CE182595FFB2797201B"/>
    <w:rsid w:val="000C7671"/>
  </w:style>
  <w:style w:type="paragraph" w:customStyle="1" w:styleId="0424DB557E714E21A0FC395FB674A52A">
    <w:name w:val="0424DB557E714E21A0FC395FB674A52A"/>
    <w:rsid w:val="000C7671"/>
  </w:style>
  <w:style w:type="paragraph" w:customStyle="1" w:styleId="3D038C73AD6E485E8C532AC3EC771BD4">
    <w:name w:val="3D038C73AD6E485E8C532AC3EC771BD4"/>
    <w:rsid w:val="000C7671"/>
  </w:style>
  <w:style w:type="paragraph" w:customStyle="1" w:styleId="CE733E6F88884D3488D405A2F0BFB2E6">
    <w:name w:val="CE733E6F88884D3488D405A2F0BFB2E6"/>
    <w:rsid w:val="002A3696"/>
  </w:style>
  <w:style w:type="paragraph" w:customStyle="1" w:styleId="36BDF01D03E14B6195236E46C934EB67">
    <w:name w:val="36BDF01D03E14B6195236E46C934EB67"/>
    <w:rsid w:val="002A3696"/>
  </w:style>
  <w:style w:type="paragraph" w:customStyle="1" w:styleId="B9537A5B2E9E4FE89D6E105D4523DA8B">
    <w:name w:val="B9537A5B2E9E4FE89D6E105D4523DA8B"/>
    <w:rsid w:val="002A3696"/>
  </w:style>
  <w:style w:type="paragraph" w:customStyle="1" w:styleId="3FA8DD1F4D0F44F6B8DBCB07FD3ABD7B">
    <w:name w:val="3FA8DD1F4D0F44F6B8DBCB07FD3ABD7B"/>
    <w:rsid w:val="002A3696"/>
  </w:style>
  <w:style w:type="paragraph" w:customStyle="1" w:styleId="4AAF3795D78C486C9564A3F06E529262">
    <w:name w:val="4AAF3795D78C486C9564A3F06E529262"/>
    <w:rsid w:val="002A3696"/>
  </w:style>
  <w:style w:type="paragraph" w:customStyle="1" w:styleId="B8EE90CFE0394821A36ED5A20428A32F">
    <w:name w:val="B8EE90CFE0394821A36ED5A20428A32F"/>
    <w:rsid w:val="002A3696"/>
  </w:style>
  <w:style w:type="paragraph" w:customStyle="1" w:styleId="701F50419BAD428795E9B8CAF98C7DBF">
    <w:name w:val="701F50419BAD428795E9B8CAF98C7DBF"/>
    <w:rsid w:val="002A3696"/>
  </w:style>
  <w:style w:type="paragraph" w:customStyle="1" w:styleId="A45CD60363D84720B0FF4A485ADD7C6C">
    <w:name w:val="A45CD60363D84720B0FF4A485ADD7C6C"/>
    <w:rsid w:val="002A3696"/>
  </w:style>
  <w:style w:type="paragraph" w:customStyle="1" w:styleId="4F47A4D0252F4B67AC9944BC7DC8A642">
    <w:name w:val="4F47A4D0252F4B67AC9944BC7DC8A642"/>
    <w:rsid w:val="002A3696"/>
  </w:style>
  <w:style w:type="paragraph" w:customStyle="1" w:styleId="23C84F0F87604F38B6F6F4D423401811">
    <w:name w:val="23C84F0F87604F38B6F6F4D423401811"/>
    <w:rsid w:val="002A3696"/>
  </w:style>
  <w:style w:type="paragraph" w:customStyle="1" w:styleId="64703CF83F5B44468F32C17E7F059358">
    <w:name w:val="64703CF83F5B44468F32C17E7F059358"/>
    <w:rsid w:val="002A3696"/>
  </w:style>
  <w:style w:type="paragraph" w:customStyle="1" w:styleId="4DD82E080F874AD187ACB40234EC08E2">
    <w:name w:val="4DD82E080F874AD187ACB40234EC08E2"/>
    <w:rsid w:val="002A3696"/>
  </w:style>
  <w:style w:type="paragraph" w:customStyle="1" w:styleId="55E2A031BB204C4483F8103839446DD3">
    <w:name w:val="55E2A031BB204C4483F8103839446DD3"/>
    <w:rsid w:val="002A3696"/>
  </w:style>
  <w:style w:type="paragraph" w:customStyle="1" w:styleId="2105312B564C4BADA443EF65C6040D27">
    <w:name w:val="2105312B564C4BADA443EF65C6040D27"/>
    <w:rsid w:val="002A3696"/>
  </w:style>
  <w:style w:type="paragraph" w:customStyle="1" w:styleId="3EFBA57D671C424EB59FAAAD8B216D6D">
    <w:name w:val="3EFBA57D671C424EB59FAAAD8B216D6D"/>
    <w:rsid w:val="002A3696"/>
  </w:style>
  <w:style w:type="paragraph" w:customStyle="1" w:styleId="A38623026D5A47AA997C6D98971C51E5">
    <w:name w:val="A38623026D5A47AA997C6D98971C51E5"/>
    <w:rsid w:val="002A3696"/>
  </w:style>
  <w:style w:type="paragraph" w:customStyle="1" w:styleId="A12E0F9A5C3343F0AF0C6AB984C86EBD">
    <w:name w:val="A12E0F9A5C3343F0AF0C6AB984C86EBD"/>
    <w:rsid w:val="002A3696"/>
  </w:style>
  <w:style w:type="paragraph" w:customStyle="1" w:styleId="4FBDC8924E1A4384AF032562E772CCAD">
    <w:name w:val="4FBDC8924E1A4384AF032562E772CCAD"/>
    <w:rsid w:val="002A3696"/>
  </w:style>
  <w:style w:type="paragraph" w:customStyle="1" w:styleId="43BFC16CA1994AB19E92ED779411B115">
    <w:name w:val="43BFC16CA1994AB19E92ED779411B115"/>
    <w:rsid w:val="002A3696"/>
  </w:style>
  <w:style w:type="paragraph" w:customStyle="1" w:styleId="EEEA80BC74BE4EA08ABDE2918A3C77F5">
    <w:name w:val="EEEA80BC74BE4EA08ABDE2918A3C77F5"/>
    <w:rsid w:val="002A3696"/>
  </w:style>
  <w:style w:type="paragraph" w:customStyle="1" w:styleId="D1F5834D1EA1458AB1D1176991D5BDC6">
    <w:name w:val="D1F5834D1EA1458AB1D1176991D5BDC6"/>
    <w:rsid w:val="002A3696"/>
  </w:style>
  <w:style w:type="paragraph" w:customStyle="1" w:styleId="0EE7E69887284F939C0596210A1A8DE0">
    <w:name w:val="0EE7E69887284F939C0596210A1A8DE0"/>
    <w:rsid w:val="002A3696"/>
  </w:style>
  <w:style w:type="paragraph" w:customStyle="1" w:styleId="E2C8B65F1E0B428A86B3A3798E3799C1">
    <w:name w:val="E2C8B65F1E0B428A86B3A3798E3799C1"/>
    <w:rsid w:val="002A3696"/>
  </w:style>
  <w:style w:type="paragraph" w:customStyle="1" w:styleId="C9D2009A58684D74BFBE1EE0E34A70A8">
    <w:name w:val="C9D2009A58684D74BFBE1EE0E34A70A8"/>
    <w:rsid w:val="002A3696"/>
  </w:style>
  <w:style w:type="paragraph" w:customStyle="1" w:styleId="112C1F671BC54466843B2D3315461E81">
    <w:name w:val="112C1F671BC54466843B2D3315461E81"/>
    <w:rsid w:val="002A3696"/>
  </w:style>
  <w:style w:type="paragraph" w:customStyle="1" w:styleId="6898686DEDDF44BAB8CC968BBE672763">
    <w:name w:val="6898686DEDDF44BAB8CC968BBE672763"/>
    <w:rsid w:val="002A3696"/>
  </w:style>
  <w:style w:type="paragraph" w:customStyle="1" w:styleId="1DD91B5CDE7A4C11840E7F35400C032E">
    <w:name w:val="1DD91B5CDE7A4C11840E7F35400C032E"/>
    <w:rsid w:val="002A3696"/>
  </w:style>
  <w:style w:type="paragraph" w:customStyle="1" w:styleId="5AD25F0F00BA4C10A33F1D2316DA616F">
    <w:name w:val="5AD25F0F00BA4C10A33F1D2316DA616F"/>
    <w:rsid w:val="002A3696"/>
  </w:style>
  <w:style w:type="paragraph" w:customStyle="1" w:styleId="5F508283D5FF414EBB4D7C5C2615255B">
    <w:name w:val="5F508283D5FF414EBB4D7C5C2615255B"/>
    <w:rsid w:val="002A3696"/>
  </w:style>
  <w:style w:type="paragraph" w:customStyle="1" w:styleId="3C4F7DC3E6A94DB9A4B6750D00F2EDE0">
    <w:name w:val="3C4F7DC3E6A94DB9A4B6750D00F2EDE0"/>
    <w:rsid w:val="002A3696"/>
  </w:style>
  <w:style w:type="paragraph" w:customStyle="1" w:styleId="B2DFCBCDBF344464A79F376E70558391">
    <w:name w:val="B2DFCBCDBF344464A79F376E70558391"/>
    <w:rsid w:val="002A3696"/>
  </w:style>
  <w:style w:type="paragraph" w:customStyle="1" w:styleId="E512C1D8C6034F3D969040B585647515">
    <w:name w:val="E512C1D8C6034F3D969040B585647515"/>
    <w:rsid w:val="002A3696"/>
  </w:style>
  <w:style w:type="paragraph" w:customStyle="1" w:styleId="3304BEF70AFE47D891E27908DBDAC2C8">
    <w:name w:val="3304BEF70AFE47D891E27908DBDAC2C8"/>
    <w:rsid w:val="002A3696"/>
  </w:style>
  <w:style w:type="paragraph" w:customStyle="1" w:styleId="3EED23C0679C4585B8670C13F47426BE">
    <w:name w:val="3EED23C0679C4585B8670C13F47426BE"/>
    <w:rsid w:val="00706629"/>
  </w:style>
  <w:style w:type="paragraph" w:customStyle="1" w:styleId="B2457754498A4199B431894053871795">
    <w:name w:val="B2457754498A4199B431894053871795"/>
    <w:rsid w:val="00706629"/>
  </w:style>
  <w:style w:type="paragraph" w:customStyle="1" w:styleId="BE03223883ED45218407BFEB23D18D94">
    <w:name w:val="BE03223883ED45218407BFEB23D18D94"/>
    <w:rsid w:val="00706629"/>
  </w:style>
  <w:style w:type="paragraph" w:customStyle="1" w:styleId="4FB1BA40137A4F2C9E368D840A0034E4">
    <w:name w:val="4FB1BA40137A4F2C9E368D840A0034E4"/>
    <w:rsid w:val="00706629"/>
  </w:style>
  <w:style w:type="paragraph" w:customStyle="1" w:styleId="E1AB20E6BF154FC193C1D1649A178EF4">
    <w:name w:val="E1AB20E6BF154FC193C1D1649A178EF4"/>
    <w:rsid w:val="00706629"/>
  </w:style>
  <w:style w:type="paragraph" w:customStyle="1" w:styleId="8D683D67ED114F5D810F18A545C43C72">
    <w:name w:val="8D683D67ED114F5D810F18A545C43C72"/>
    <w:rsid w:val="00706629"/>
  </w:style>
  <w:style w:type="paragraph" w:customStyle="1" w:styleId="2A224F3E25994C9582DA575BFE80192A">
    <w:name w:val="2A224F3E25994C9582DA575BFE80192A"/>
    <w:rsid w:val="00706629"/>
  </w:style>
  <w:style w:type="paragraph" w:customStyle="1" w:styleId="D75BF398E8844490A9F3A76184952C32">
    <w:name w:val="D75BF398E8844490A9F3A76184952C32"/>
    <w:rsid w:val="00706629"/>
  </w:style>
  <w:style w:type="paragraph" w:customStyle="1" w:styleId="3A6BDF278B354D55B472DFC209285135">
    <w:name w:val="3A6BDF278B354D55B472DFC209285135"/>
    <w:rsid w:val="00706629"/>
  </w:style>
  <w:style w:type="paragraph" w:customStyle="1" w:styleId="956E22980FFD4A53AF50F673D5F8C15B">
    <w:name w:val="956E22980FFD4A53AF50F673D5F8C15B"/>
    <w:rsid w:val="00706629"/>
  </w:style>
  <w:style w:type="paragraph" w:customStyle="1" w:styleId="72F6FCB452164B409AC577A35C9FC7AC">
    <w:name w:val="72F6FCB452164B409AC577A35C9FC7AC"/>
    <w:rsid w:val="00706629"/>
  </w:style>
  <w:style w:type="paragraph" w:customStyle="1" w:styleId="1BE51856152D47ED8FDDC431C13EED31">
    <w:name w:val="1BE51856152D47ED8FDDC431C13EED31"/>
    <w:rsid w:val="00706629"/>
  </w:style>
  <w:style w:type="paragraph" w:customStyle="1" w:styleId="EDCE4F4B11544375B0423032427168FF">
    <w:name w:val="EDCE4F4B11544375B0423032427168FF"/>
    <w:rsid w:val="00706629"/>
  </w:style>
  <w:style w:type="paragraph" w:customStyle="1" w:styleId="83696033FAEF47948C6A6F6C58E7C15C">
    <w:name w:val="83696033FAEF47948C6A6F6C58E7C15C"/>
    <w:rsid w:val="00706629"/>
  </w:style>
  <w:style w:type="paragraph" w:customStyle="1" w:styleId="011B41C2E3E74D63B3D6944773D6A3DF">
    <w:name w:val="011B41C2E3E74D63B3D6944773D6A3DF"/>
    <w:rsid w:val="00706629"/>
  </w:style>
  <w:style w:type="paragraph" w:customStyle="1" w:styleId="C1AC0816E15940B0AE099384EF86E974">
    <w:name w:val="C1AC0816E15940B0AE099384EF86E974"/>
    <w:rsid w:val="00706629"/>
  </w:style>
  <w:style w:type="paragraph" w:customStyle="1" w:styleId="8F5D5DC399D04174AC6AF72784F2BEFC">
    <w:name w:val="8F5D5DC399D04174AC6AF72784F2BEFC"/>
    <w:rsid w:val="00706629"/>
  </w:style>
  <w:style w:type="paragraph" w:customStyle="1" w:styleId="B1EBC07F1C654915AA220BADA90AECF2">
    <w:name w:val="B1EBC07F1C654915AA220BADA90AECF2"/>
    <w:rsid w:val="00706629"/>
  </w:style>
  <w:style w:type="paragraph" w:customStyle="1" w:styleId="DAE0A0231C1B40C4B4713E67C8351527">
    <w:name w:val="DAE0A0231C1B40C4B4713E67C8351527"/>
    <w:rsid w:val="008C771E"/>
  </w:style>
  <w:style w:type="paragraph" w:customStyle="1" w:styleId="601C6064C8D246D19E75944E32E11676">
    <w:name w:val="601C6064C8D246D19E75944E32E11676"/>
    <w:rsid w:val="008C771E"/>
  </w:style>
  <w:style w:type="paragraph" w:customStyle="1" w:styleId="F4EBA6C9B78E4D3099A62FCE395CE5B3">
    <w:name w:val="F4EBA6C9B78E4D3099A62FCE395CE5B3"/>
    <w:rsid w:val="008C771E"/>
  </w:style>
  <w:style w:type="paragraph" w:customStyle="1" w:styleId="EE074ED724274924A19565148C59C7F3">
    <w:name w:val="EE074ED724274924A19565148C59C7F3"/>
    <w:rsid w:val="008C771E"/>
  </w:style>
  <w:style w:type="paragraph" w:customStyle="1" w:styleId="45308D791D1D499A94536B485BC21933">
    <w:name w:val="45308D791D1D499A94536B485BC21933"/>
    <w:rsid w:val="008C771E"/>
  </w:style>
  <w:style w:type="paragraph" w:customStyle="1" w:styleId="59A254D3A8C541BD988642C566E727ED">
    <w:name w:val="59A254D3A8C541BD988642C566E727ED"/>
    <w:rsid w:val="008C771E"/>
  </w:style>
  <w:style w:type="paragraph" w:customStyle="1" w:styleId="70EE79ACE1304DF0808D594D80F5A225">
    <w:name w:val="70EE79ACE1304DF0808D594D80F5A225"/>
    <w:rsid w:val="008C771E"/>
  </w:style>
  <w:style w:type="paragraph" w:customStyle="1" w:styleId="1772FC6BDB534D70A37BCE2ADD54A931">
    <w:name w:val="1772FC6BDB534D70A37BCE2ADD54A931"/>
    <w:rsid w:val="008C771E"/>
  </w:style>
  <w:style w:type="paragraph" w:customStyle="1" w:styleId="3F2B59F5D7354D8BB1E97A724073E5AF">
    <w:name w:val="3F2B59F5D7354D8BB1E97A724073E5AF"/>
    <w:rsid w:val="008C771E"/>
  </w:style>
  <w:style w:type="paragraph" w:customStyle="1" w:styleId="6B0ABE1B04664E1897797470ED84F6BB">
    <w:name w:val="6B0ABE1B04664E1897797470ED84F6BB"/>
    <w:rsid w:val="008C771E"/>
  </w:style>
  <w:style w:type="paragraph" w:customStyle="1" w:styleId="34C4A16CB0084E15B358896FA4DACD3E">
    <w:name w:val="34C4A16CB0084E15B358896FA4DACD3E"/>
    <w:rsid w:val="008C771E"/>
  </w:style>
  <w:style w:type="paragraph" w:customStyle="1" w:styleId="1C486566F6EB46B5ABC1598F70235A21">
    <w:name w:val="1C486566F6EB46B5ABC1598F70235A21"/>
    <w:rsid w:val="008C771E"/>
  </w:style>
  <w:style w:type="paragraph" w:customStyle="1" w:styleId="D40CD03796554F5AB32AF698E420F75C">
    <w:name w:val="D40CD03796554F5AB32AF698E420F75C"/>
    <w:rsid w:val="008C771E"/>
  </w:style>
  <w:style w:type="paragraph" w:customStyle="1" w:styleId="F55D2D943E99422FA8260F2515DD7D73">
    <w:name w:val="F55D2D943E99422FA8260F2515DD7D73"/>
    <w:rsid w:val="008C771E"/>
  </w:style>
  <w:style w:type="paragraph" w:customStyle="1" w:styleId="B74BDDC5DE07416D8B50437EC76E1B13">
    <w:name w:val="B74BDDC5DE07416D8B50437EC76E1B13"/>
    <w:rsid w:val="008C771E"/>
  </w:style>
  <w:style w:type="paragraph" w:customStyle="1" w:styleId="7F81D454028144A1966620556F8DF040">
    <w:name w:val="7F81D454028144A1966620556F8DF040"/>
    <w:rsid w:val="008C771E"/>
  </w:style>
  <w:style w:type="paragraph" w:customStyle="1" w:styleId="2ADE2ABCB4EC41E8A6CA84C26ABE9251">
    <w:name w:val="2ADE2ABCB4EC41E8A6CA84C26ABE9251"/>
    <w:rsid w:val="008C771E"/>
  </w:style>
  <w:style w:type="paragraph" w:customStyle="1" w:styleId="80E9AA1037214B6AA7C2CB120D32B5FC">
    <w:name w:val="80E9AA1037214B6AA7C2CB120D32B5FC"/>
    <w:rsid w:val="008C771E"/>
  </w:style>
  <w:style w:type="paragraph" w:customStyle="1" w:styleId="AF531AF78BEE4433A5945BE8B96FDBD5">
    <w:name w:val="AF531AF78BEE4433A5945BE8B96FDBD5"/>
    <w:rsid w:val="008C771E"/>
  </w:style>
  <w:style w:type="paragraph" w:customStyle="1" w:styleId="7FBFF9F4BAE44F25AAAFDCF620E45BE3">
    <w:name w:val="7FBFF9F4BAE44F25AAAFDCF620E45BE3"/>
    <w:rsid w:val="008C771E"/>
  </w:style>
  <w:style w:type="paragraph" w:customStyle="1" w:styleId="970BAEA034C348E481772BD3487213BF">
    <w:name w:val="970BAEA034C348E481772BD3487213BF"/>
    <w:rsid w:val="008C771E"/>
  </w:style>
  <w:style w:type="paragraph" w:customStyle="1" w:styleId="2AFA2D662F114DF7AFB836F2E8465ED6">
    <w:name w:val="2AFA2D662F114DF7AFB836F2E8465ED6"/>
    <w:rsid w:val="008C771E"/>
  </w:style>
  <w:style w:type="paragraph" w:customStyle="1" w:styleId="598AED3D3FCD4BCCA6C8C1BE7AB7DD49">
    <w:name w:val="598AED3D3FCD4BCCA6C8C1BE7AB7DD49"/>
    <w:rsid w:val="008C771E"/>
  </w:style>
  <w:style w:type="paragraph" w:customStyle="1" w:styleId="7196A69680544B60A7454902B6DF1741">
    <w:name w:val="7196A69680544B60A7454902B6DF1741"/>
    <w:rsid w:val="008C771E"/>
  </w:style>
  <w:style w:type="paragraph" w:customStyle="1" w:styleId="EB955467E1BF4365A65D91986CCA2EDC">
    <w:name w:val="EB955467E1BF4365A65D91986CCA2EDC"/>
    <w:rsid w:val="008C771E"/>
  </w:style>
  <w:style w:type="paragraph" w:customStyle="1" w:styleId="8539C74A4D3443CCA786529E4B075BA5">
    <w:name w:val="8539C74A4D3443CCA786529E4B075BA5"/>
    <w:rsid w:val="008C771E"/>
  </w:style>
  <w:style w:type="paragraph" w:customStyle="1" w:styleId="E6F63832C1C140FDB3411231AF44E081">
    <w:name w:val="E6F63832C1C140FDB3411231AF44E081"/>
    <w:rsid w:val="008C771E"/>
  </w:style>
  <w:style w:type="paragraph" w:customStyle="1" w:styleId="C210DC9EA0CE48AB81726DCD9C55E0E6">
    <w:name w:val="C210DC9EA0CE48AB81726DCD9C55E0E6"/>
    <w:rsid w:val="008C771E"/>
  </w:style>
  <w:style w:type="paragraph" w:customStyle="1" w:styleId="BBA0A7BB54ED4036A618DB5928FDAAB0">
    <w:name w:val="BBA0A7BB54ED4036A618DB5928FDAAB0"/>
    <w:rsid w:val="008C771E"/>
  </w:style>
  <w:style w:type="paragraph" w:customStyle="1" w:styleId="FDCFC968ABD647CBA5DCC4B9B6DE59A0">
    <w:name w:val="FDCFC968ABD647CBA5DCC4B9B6DE59A0"/>
    <w:rsid w:val="008C771E"/>
  </w:style>
  <w:style w:type="paragraph" w:customStyle="1" w:styleId="F07A318E39BC4AFE8BAC109F98BE80AD">
    <w:name w:val="F07A318E39BC4AFE8BAC109F98BE80AD"/>
    <w:rsid w:val="008C771E"/>
  </w:style>
  <w:style w:type="paragraph" w:customStyle="1" w:styleId="3679F450B44948AF82990840431A654F">
    <w:name w:val="3679F450B44948AF82990840431A654F"/>
    <w:rsid w:val="008C771E"/>
  </w:style>
  <w:style w:type="paragraph" w:customStyle="1" w:styleId="A9E91EF56D1B411A943908D0B48DD5BB">
    <w:name w:val="A9E91EF56D1B411A943908D0B48DD5BB"/>
    <w:rsid w:val="008C771E"/>
  </w:style>
  <w:style w:type="paragraph" w:customStyle="1" w:styleId="43A16D478E634F8D8222E19CFBF8567D">
    <w:name w:val="43A16D478E634F8D8222E19CFBF8567D"/>
    <w:rsid w:val="008C771E"/>
  </w:style>
  <w:style w:type="paragraph" w:customStyle="1" w:styleId="8810692E8614404D950F2AAE1D6DBB1A">
    <w:name w:val="8810692E8614404D950F2AAE1D6DBB1A"/>
    <w:rsid w:val="008C771E"/>
  </w:style>
  <w:style w:type="paragraph" w:customStyle="1" w:styleId="0D54E2DCD044490387AC2D1D4E5E05BC">
    <w:name w:val="0D54E2DCD044490387AC2D1D4E5E05BC"/>
    <w:rsid w:val="008C771E"/>
  </w:style>
  <w:style w:type="paragraph" w:customStyle="1" w:styleId="A4B37353451C4133B62150297FFD1D52">
    <w:name w:val="A4B37353451C4133B62150297FFD1D52"/>
    <w:rsid w:val="008C771E"/>
  </w:style>
  <w:style w:type="paragraph" w:customStyle="1" w:styleId="504F752665E24400AECCBB063322C843">
    <w:name w:val="504F752665E24400AECCBB063322C843"/>
    <w:rsid w:val="008C771E"/>
  </w:style>
  <w:style w:type="paragraph" w:customStyle="1" w:styleId="E16928A3AEFB4462BDA112E709EA38BC">
    <w:name w:val="E16928A3AEFB4462BDA112E709EA38BC"/>
    <w:rsid w:val="008C771E"/>
  </w:style>
  <w:style w:type="paragraph" w:customStyle="1" w:styleId="E9313ABD38C7432CBC8B1729F7058B31">
    <w:name w:val="E9313ABD38C7432CBC8B1729F7058B31"/>
    <w:rsid w:val="008C771E"/>
  </w:style>
  <w:style w:type="paragraph" w:customStyle="1" w:styleId="5D68D74CDA3F4E5ABE928568A83AD470">
    <w:name w:val="5D68D74CDA3F4E5ABE928568A83AD470"/>
    <w:rsid w:val="008C771E"/>
  </w:style>
  <w:style w:type="paragraph" w:customStyle="1" w:styleId="90BB65574BCF4AF88A0731F2872CFABA">
    <w:name w:val="90BB65574BCF4AF88A0731F2872CFABA"/>
    <w:rsid w:val="008C771E"/>
  </w:style>
  <w:style w:type="paragraph" w:customStyle="1" w:styleId="A7047F866E3A40A8971C96A4D43BB9FC">
    <w:name w:val="A7047F866E3A40A8971C96A4D43BB9FC"/>
    <w:rsid w:val="008C771E"/>
  </w:style>
  <w:style w:type="paragraph" w:customStyle="1" w:styleId="FA1409C0EC284126BE689D2BB54F7EC1">
    <w:name w:val="FA1409C0EC284126BE689D2BB54F7EC1"/>
    <w:rsid w:val="008C771E"/>
  </w:style>
  <w:style w:type="paragraph" w:customStyle="1" w:styleId="59F4916F61B747CE81A145E66BA4462B">
    <w:name w:val="59F4916F61B747CE81A145E66BA4462B"/>
    <w:rsid w:val="008C771E"/>
  </w:style>
  <w:style w:type="paragraph" w:customStyle="1" w:styleId="A41273C311894C4FB9BF380CFE0B1F2E">
    <w:name w:val="A41273C311894C4FB9BF380CFE0B1F2E"/>
    <w:rsid w:val="008C771E"/>
  </w:style>
  <w:style w:type="paragraph" w:customStyle="1" w:styleId="3E43AB3BBACC41DFA0E81B65A3E9C854">
    <w:name w:val="3E43AB3BBACC41DFA0E81B65A3E9C854"/>
    <w:rsid w:val="008C771E"/>
  </w:style>
  <w:style w:type="paragraph" w:customStyle="1" w:styleId="651B9256C3D742D69A879DAD01B44846">
    <w:name w:val="651B9256C3D742D69A879DAD01B44846"/>
    <w:rsid w:val="008C771E"/>
  </w:style>
  <w:style w:type="paragraph" w:customStyle="1" w:styleId="29C3D6C3FD7D464CBAFDB33EC2E2666D">
    <w:name w:val="29C3D6C3FD7D464CBAFDB33EC2E2666D"/>
    <w:rsid w:val="008C771E"/>
  </w:style>
  <w:style w:type="paragraph" w:customStyle="1" w:styleId="E845AD272115465C84F024DA6681D7C4">
    <w:name w:val="E845AD272115465C84F024DA6681D7C4"/>
    <w:rsid w:val="008C771E"/>
  </w:style>
  <w:style w:type="paragraph" w:customStyle="1" w:styleId="B7A2BA5EA0794C1BBBD1D4311A614D6C">
    <w:name w:val="B7A2BA5EA0794C1BBBD1D4311A614D6C"/>
    <w:rsid w:val="008C771E"/>
  </w:style>
  <w:style w:type="paragraph" w:customStyle="1" w:styleId="E17BE0D716AF4E49A42770344E2FD72C">
    <w:name w:val="E17BE0D716AF4E49A42770344E2FD72C"/>
    <w:rsid w:val="008C771E"/>
  </w:style>
  <w:style w:type="paragraph" w:customStyle="1" w:styleId="CF63CDA7521E458484895EC19DFA949C">
    <w:name w:val="CF63CDA7521E458484895EC19DFA949C"/>
    <w:rsid w:val="008C771E"/>
  </w:style>
  <w:style w:type="paragraph" w:customStyle="1" w:styleId="30DC61E92D574D55B5AFE20218B8E08A">
    <w:name w:val="30DC61E92D574D55B5AFE20218B8E08A"/>
    <w:rsid w:val="008C771E"/>
  </w:style>
  <w:style w:type="paragraph" w:customStyle="1" w:styleId="8C4CEE6F590A4E689C74ED93718E3115">
    <w:name w:val="8C4CEE6F590A4E689C74ED93718E3115"/>
    <w:rsid w:val="008C771E"/>
  </w:style>
  <w:style w:type="paragraph" w:customStyle="1" w:styleId="6CD69C04EDB340CFB1D04445B7977AC2">
    <w:name w:val="6CD69C04EDB340CFB1D04445B7977AC2"/>
    <w:rsid w:val="008C771E"/>
  </w:style>
  <w:style w:type="paragraph" w:customStyle="1" w:styleId="BF1EBB3A6711475FA85745117CE3AB9A">
    <w:name w:val="BF1EBB3A6711475FA85745117CE3AB9A"/>
    <w:rsid w:val="008C771E"/>
  </w:style>
  <w:style w:type="paragraph" w:customStyle="1" w:styleId="26CDA66B64014721A4EE82226D9FB22F">
    <w:name w:val="26CDA66B64014721A4EE82226D9FB22F"/>
    <w:rsid w:val="008C771E"/>
  </w:style>
  <w:style w:type="paragraph" w:customStyle="1" w:styleId="6D7CEE5E289C45B5AAB35CAABD36103A">
    <w:name w:val="6D7CEE5E289C45B5AAB35CAABD36103A"/>
    <w:rsid w:val="008C771E"/>
  </w:style>
  <w:style w:type="paragraph" w:customStyle="1" w:styleId="06EE17CABA5249899B3346AEA21F76AC">
    <w:name w:val="06EE17CABA5249899B3346AEA21F76AC"/>
    <w:rsid w:val="008C771E"/>
  </w:style>
  <w:style w:type="paragraph" w:customStyle="1" w:styleId="29F8FB93E3BC471D8F1EDBA5D7AD5DDD">
    <w:name w:val="29F8FB93E3BC471D8F1EDBA5D7AD5DDD"/>
    <w:rsid w:val="008C771E"/>
  </w:style>
  <w:style w:type="paragraph" w:customStyle="1" w:styleId="9AD6D5FA186C4005A456FB5C1D0EAB2B">
    <w:name w:val="9AD6D5FA186C4005A456FB5C1D0EAB2B"/>
    <w:rsid w:val="008C771E"/>
  </w:style>
  <w:style w:type="paragraph" w:customStyle="1" w:styleId="7ECDB81A9B12401193166D36A7ACB146">
    <w:name w:val="7ECDB81A9B12401193166D36A7ACB146"/>
    <w:rsid w:val="008C771E"/>
  </w:style>
  <w:style w:type="paragraph" w:customStyle="1" w:styleId="309249BF222642E3853964FB5357349A">
    <w:name w:val="309249BF222642E3853964FB5357349A"/>
    <w:rsid w:val="008C771E"/>
  </w:style>
  <w:style w:type="paragraph" w:customStyle="1" w:styleId="C86A8A5154734FABB2FAB96D4180F4F0">
    <w:name w:val="C86A8A5154734FABB2FAB96D4180F4F0"/>
    <w:rsid w:val="008C771E"/>
  </w:style>
  <w:style w:type="paragraph" w:customStyle="1" w:styleId="3E6920A3E6C449DA964BE8556EAD486D">
    <w:name w:val="3E6920A3E6C449DA964BE8556EAD486D"/>
    <w:rsid w:val="008C771E"/>
  </w:style>
  <w:style w:type="paragraph" w:customStyle="1" w:styleId="73C51F9AC5434E70952AC043CC98251D">
    <w:name w:val="73C51F9AC5434E70952AC043CC98251D"/>
    <w:rsid w:val="008C771E"/>
  </w:style>
  <w:style w:type="paragraph" w:customStyle="1" w:styleId="5ABDC4DD42AE4235B50CE5B66B7584D7">
    <w:name w:val="5ABDC4DD42AE4235B50CE5B66B7584D7"/>
    <w:rsid w:val="008C771E"/>
  </w:style>
  <w:style w:type="paragraph" w:customStyle="1" w:styleId="2EDDC2BDABCC49B8BE2389022F8A2318">
    <w:name w:val="2EDDC2BDABCC49B8BE2389022F8A2318"/>
    <w:rsid w:val="008C771E"/>
  </w:style>
  <w:style w:type="paragraph" w:customStyle="1" w:styleId="6FE4BE6CD6B244598A1C6CB5666671BA">
    <w:name w:val="6FE4BE6CD6B244598A1C6CB5666671BA"/>
    <w:rsid w:val="008C771E"/>
  </w:style>
  <w:style w:type="paragraph" w:customStyle="1" w:styleId="3518D434B08F49D2A75F5F0D099B00B1">
    <w:name w:val="3518D434B08F49D2A75F5F0D099B00B1"/>
    <w:rsid w:val="008C771E"/>
  </w:style>
  <w:style w:type="paragraph" w:customStyle="1" w:styleId="9A800936ED154B229F9E333275347A92">
    <w:name w:val="9A800936ED154B229F9E333275347A92"/>
    <w:rsid w:val="008C771E"/>
  </w:style>
  <w:style w:type="paragraph" w:customStyle="1" w:styleId="BEE0F57861434AF1A0B77CABA0C17152">
    <w:name w:val="BEE0F57861434AF1A0B77CABA0C17152"/>
    <w:rsid w:val="008C771E"/>
  </w:style>
  <w:style w:type="paragraph" w:customStyle="1" w:styleId="C8D4632633204B598AB893C7638FCDD1">
    <w:name w:val="C8D4632633204B598AB893C7638FCDD1"/>
    <w:rsid w:val="008C771E"/>
  </w:style>
  <w:style w:type="paragraph" w:customStyle="1" w:styleId="B4A0B217E46443699A0B1DBDA5C46D37">
    <w:name w:val="B4A0B217E46443699A0B1DBDA5C46D37"/>
    <w:rsid w:val="008C771E"/>
  </w:style>
  <w:style w:type="paragraph" w:customStyle="1" w:styleId="AF11B06939824B64BC4001D17D78E1E6">
    <w:name w:val="AF11B06939824B64BC4001D17D78E1E6"/>
    <w:rsid w:val="008C771E"/>
  </w:style>
  <w:style w:type="paragraph" w:customStyle="1" w:styleId="1A19E7F2D2214526BA5C9B957AFC43E2">
    <w:name w:val="1A19E7F2D2214526BA5C9B957AFC43E2"/>
    <w:rsid w:val="008C771E"/>
  </w:style>
  <w:style w:type="paragraph" w:customStyle="1" w:styleId="EA58935AB4F34A56BCA4B2EAFBD4093A">
    <w:name w:val="EA58935AB4F34A56BCA4B2EAFBD4093A"/>
    <w:rsid w:val="008C771E"/>
  </w:style>
  <w:style w:type="paragraph" w:customStyle="1" w:styleId="1424DAE8001248E58B791CEDBDAF22AF">
    <w:name w:val="1424DAE8001248E58B791CEDBDAF22AF"/>
    <w:rsid w:val="008C771E"/>
  </w:style>
  <w:style w:type="paragraph" w:customStyle="1" w:styleId="7322B840963B4BEBB2D0570ADD5A51D6">
    <w:name w:val="7322B840963B4BEBB2D0570ADD5A51D6"/>
    <w:rsid w:val="008C771E"/>
  </w:style>
  <w:style w:type="paragraph" w:customStyle="1" w:styleId="D2AF07E54D154F83A5F7E9DF27719F90">
    <w:name w:val="D2AF07E54D154F83A5F7E9DF27719F90"/>
    <w:rsid w:val="008C771E"/>
  </w:style>
  <w:style w:type="paragraph" w:customStyle="1" w:styleId="4867D668D6EC476A86EC888CF4A13680">
    <w:name w:val="4867D668D6EC476A86EC888CF4A13680"/>
    <w:rsid w:val="008C771E"/>
  </w:style>
  <w:style w:type="paragraph" w:customStyle="1" w:styleId="C5DCDD3A2FC34E1893B2DE2FDE1F0509">
    <w:name w:val="C5DCDD3A2FC34E1893B2DE2FDE1F0509"/>
    <w:rsid w:val="008C771E"/>
  </w:style>
  <w:style w:type="paragraph" w:customStyle="1" w:styleId="7CCEF84A654E41FEA737C8CBCFAB464E">
    <w:name w:val="7CCEF84A654E41FEA737C8CBCFAB464E"/>
    <w:rsid w:val="008C771E"/>
  </w:style>
  <w:style w:type="paragraph" w:customStyle="1" w:styleId="698A261B927C46D484D17EC893D99FAD">
    <w:name w:val="698A261B927C46D484D17EC893D99FAD"/>
    <w:rsid w:val="008C771E"/>
  </w:style>
  <w:style w:type="paragraph" w:customStyle="1" w:styleId="F8E50D0D7E0F4FDCAB714FB6D96BCA32">
    <w:name w:val="F8E50D0D7E0F4FDCAB714FB6D96BCA32"/>
    <w:rsid w:val="008C771E"/>
  </w:style>
  <w:style w:type="paragraph" w:customStyle="1" w:styleId="C2D05209F64E4EFDA900ED4E6AD0ED1F">
    <w:name w:val="C2D05209F64E4EFDA900ED4E6AD0ED1F"/>
    <w:rsid w:val="008C771E"/>
  </w:style>
  <w:style w:type="paragraph" w:customStyle="1" w:styleId="1C71B20BBE284C37BE15AC286FEED6A9">
    <w:name w:val="1C71B20BBE284C37BE15AC286FEED6A9"/>
    <w:rsid w:val="008C771E"/>
  </w:style>
  <w:style w:type="paragraph" w:customStyle="1" w:styleId="79923849F04B4F8DBC94C42F6DF29A3E">
    <w:name w:val="79923849F04B4F8DBC94C42F6DF29A3E"/>
    <w:rsid w:val="008C771E"/>
  </w:style>
  <w:style w:type="paragraph" w:customStyle="1" w:styleId="418B811CFC41458B8764DDB1A45F633E">
    <w:name w:val="418B811CFC41458B8764DDB1A45F633E"/>
    <w:rsid w:val="008C771E"/>
  </w:style>
  <w:style w:type="paragraph" w:customStyle="1" w:styleId="E01B493E0FB34BEAB6D2F66B930D0D9A">
    <w:name w:val="E01B493E0FB34BEAB6D2F66B930D0D9A"/>
    <w:rsid w:val="008C771E"/>
  </w:style>
  <w:style w:type="paragraph" w:customStyle="1" w:styleId="3A11BD380C5545AEA3E3640957392BEE">
    <w:name w:val="3A11BD380C5545AEA3E3640957392BEE"/>
    <w:rsid w:val="008C771E"/>
  </w:style>
  <w:style w:type="paragraph" w:customStyle="1" w:styleId="D9AEFA8033404999B456FEDE05A34349">
    <w:name w:val="D9AEFA8033404999B456FEDE05A34349"/>
    <w:rsid w:val="008C771E"/>
  </w:style>
  <w:style w:type="paragraph" w:customStyle="1" w:styleId="B8690610843D4D389964E8DF8368325D">
    <w:name w:val="B8690610843D4D389964E8DF8368325D"/>
    <w:rsid w:val="008C771E"/>
  </w:style>
  <w:style w:type="paragraph" w:customStyle="1" w:styleId="F3AF9E49F1114A4592FB80E0686C176A">
    <w:name w:val="F3AF9E49F1114A4592FB80E0686C176A"/>
    <w:rsid w:val="008C771E"/>
  </w:style>
  <w:style w:type="paragraph" w:customStyle="1" w:styleId="541D9430756047F4A375F778F2CAA8F0">
    <w:name w:val="541D9430756047F4A375F778F2CAA8F0"/>
    <w:rsid w:val="008C771E"/>
  </w:style>
  <w:style w:type="paragraph" w:customStyle="1" w:styleId="2D4F7C4933A24DFFA420676323B7D50E">
    <w:name w:val="2D4F7C4933A24DFFA420676323B7D50E"/>
    <w:rsid w:val="008C771E"/>
  </w:style>
  <w:style w:type="paragraph" w:customStyle="1" w:styleId="1FD0B86D07624AB7BE0AC4ADE3E9B47E">
    <w:name w:val="1FD0B86D07624AB7BE0AC4ADE3E9B47E"/>
    <w:rsid w:val="008C771E"/>
  </w:style>
  <w:style w:type="paragraph" w:customStyle="1" w:styleId="C16FC9FF936D44C498C9ACA84C63601D">
    <w:name w:val="C16FC9FF936D44C498C9ACA84C63601D"/>
    <w:rsid w:val="008C771E"/>
  </w:style>
  <w:style w:type="paragraph" w:customStyle="1" w:styleId="BA6D7823468245739454F0A80B823EAB">
    <w:name w:val="BA6D7823468245739454F0A80B823EAB"/>
    <w:rsid w:val="008C771E"/>
  </w:style>
  <w:style w:type="paragraph" w:customStyle="1" w:styleId="797C09D2C8C147D59BD2DD893AFC864C">
    <w:name w:val="797C09D2C8C147D59BD2DD893AFC864C"/>
    <w:rsid w:val="008C771E"/>
  </w:style>
  <w:style w:type="paragraph" w:customStyle="1" w:styleId="B07648EF43F341659B765C302E12C22D">
    <w:name w:val="B07648EF43F341659B765C302E12C22D"/>
    <w:rsid w:val="008C771E"/>
  </w:style>
  <w:style w:type="paragraph" w:customStyle="1" w:styleId="7EF08276544447D29AA6C99DD3E4CF17">
    <w:name w:val="7EF08276544447D29AA6C99DD3E4CF17"/>
    <w:rsid w:val="008C771E"/>
  </w:style>
  <w:style w:type="paragraph" w:customStyle="1" w:styleId="587EBC3E0C1346C4AF65B4CF98ECD672">
    <w:name w:val="587EBC3E0C1346C4AF65B4CF98ECD672"/>
    <w:rsid w:val="008C771E"/>
  </w:style>
  <w:style w:type="paragraph" w:customStyle="1" w:styleId="D687A20EBFBE484A862EA0F49E2472ED">
    <w:name w:val="D687A20EBFBE484A862EA0F49E2472ED"/>
    <w:rsid w:val="008C771E"/>
  </w:style>
  <w:style w:type="paragraph" w:customStyle="1" w:styleId="3F9C37B2BE58413C815D178493BA044E">
    <w:name w:val="3F9C37B2BE58413C815D178493BA044E"/>
    <w:rsid w:val="008C771E"/>
  </w:style>
  <w:style w:type="paragraph" w:customStyle="1" w:styleId="D5C3AB7DD22B4F1880CCD0238DA35C4B">
    <w:name w:val="D5C3AB7DD22B4F1880CCD0238DA35C4B"/>
    <w:rsid w:val="008C771E"/>
  </w:style>
  <w:style w:type="paragraph" w:customStyle="1" w:styleId="1E43B80727A74ED686A302959CD51D17">
    <w:name w:val="1E43B80727A74ED686A302959CD51D17"/>
    <w:rsid w:val="008C771E"/>
  </w:style>
  <w:style w:type="paragraph" w:customStyle="1" w:styleId="A275E13A95414122ACAD1CBC848E4482">
    <w:name w:val="A275E13A95414122ACAD1CBC848E4482"/>
    <w:rsid w:val="008C771E"/>
  </w:style>
  <w:style w:type="paragraph" w:customStyle="1" w:styleId="CE6AA3F588364E5EA98C414E01392375">
    <w:name w:val="CE6AA3F588364E5EA98C414E01392375"/>
    <w:rsid w:val="008C771E"/>
  </w:style>
  <w:style w:type="paragraph" w:customStyle="1" w:styleId="0A0C6174B7E04A73AFB474953B679DCA">
    <w:name w:val="0A0C6174B7E04A73AFB474953B679DCA"/>
    <w:rsid w:val="008C771E"/>
  </w:style>
  <w:style w:type="paragraph" w:customStyle="1" w:styleId="80E087EF94C349F0A772CE60214595C6">
    <w:name w:val="80E087EF94C349F0A772CE60214595C6"/>
    <w:rsid w:val="008C771E"/>
  </w:style>
  <w:style w:type="paragraph" w:customStyle="1" w:styleId="35CF9F9FE0284EF3A0FC0018E3A14013">
    <w:name w:val="35CF9F9FE0284EF3A0FC0018E3A14013"/>
    <w:rsid w:val="008C771E"/>
  </w:style>
  <w:style w:type="paragraph" w:customStyle="1" w:styleId="D01BE60FA54C49B09C7168FCD4E605EA">
    <w:name w:val="D01BE60FA54C49B09C7168FCD4E605EA"/>
    <w:rsid w:val="008C771E"/>
  </w:style>
  <w:style w:type="paragraph" w:customStyle="1" w:styleId="A5BDDC46645F4C6990C1AAD22872CE4B">
    <w:name w:val="A5BDDC46645F4C6990C1AAD22872CE4B"/>
    <w:rsid w:val="008C771E"/>
  </w:style>
  <w:style w:type="paragraph" w:customStyle="1" w:styleId="56CB5C5174D842C1AAE2F1CF2C8E45AA">
    <w:name w:val="56CB5C5174D842C1AAE2F1CF2C8E45AA"/>
    <w:rsid w:val="008C771E"/>
  </w:style>
  <w:style w:type="paragraph" w:customStyle="1" w:styleId="E27E6BCCE2B040A2B38B0B0C22C1A00D">
    <w:name w:val="E27E6BCCE2B040A2B38B0B0C22C1A00D"/>
    <w:rsid w:val="008C771E"/>
  </w:style>
  <w:style w:type="paragraph" w:customStyle="1" w:styleId="0F8C16AA77174B36BDB86D1B59978B28">
    <w:name w:val="0F8C16AA77174B36BDB86D1B59978B28"/>
    <w:rsid w:val="008C771E"/>
  </w:style>
  <w:style w:type="paragraph" w:customStyle="1" w:styleId="61BB20839A0244B2B14CEAC525796E6E">
    <w:name w:val="61BB20839A0244B2B14CEAC525796E6E"/>
    <w:rsid w:val="008C771E"/>
  </w:style>
  <w:style w:type="paragraph" w:customStyle="1" w:styleId="DED378B5C557492B9F2E9F96F2362D1D">
    <w:name w:val="DED378B5C557492B9F2E9F96F2362D1D"/>
    <w:rsid w:val="008C771E"/>
  </w:style>
  <w:style w:type="paragraph" w:customStyle="1" w:styleId="D88D194F4A1E4FD397C6C5B731470AE1">
    <w:name w:val="D88D194F4A1E4FD397C6C5B731470AE1"/>
    <w:rsid w:val="008C771E"/>
  </w:style>
  <w:style w:type="paragraph" w:customStyle="1" w:styleId="07E0D66120DC4FE389C102CB41CD69D2">
    <w:name w:val="07E0D66120DC4FE389C102CB41CD69D2"/>
    <w:rsid w:val="008C771E"/>
  </w:style>
  <w:style w:type="paragraph" w:customStyle="1" w:styleId="67C2ED18AB454D14BD1C60E30DD4ED42">
    <w:name w:val="67C2ED18AB454D14BD1C60E30DD4ED42"/>
    <w:rsid w:val="008C771E"/>
  </w:style>
  <w:style w:type="paragraph" w:customStyle="1" w:styleId="E523F0EEC5A748BF85FE23582F1D2EB9">
    <w:name w:val="E523F0EEC5A748BF85FE23582F1D2EB9"/>
    <w:rsid w:val="008C771E"/>
  </w:style>
  <w:style w:type="paragraph" w:customStyle="1" w:styleId="AE8A15422B4B476B9E9754BDAB68E9F1">
    <w:name w:val="AE8A15422B4B476B9E9754BDAB68E9F1"/>
    <w:rsid w:val="008C771E"/>
  </w:style>
  <w:style w:type="paragraph" w:customStyle="1" w:styleId="5D7B2A47DA9C4E7283B632DBF4F86772">
    <w:name w:val="5D7B2A47DA9C4E7283B632DBF4F86772"/>
    <w:rsid w:val="008C771E"/>
  </w:style>
  <w:style w:type="paragraph" w:customStyle="1" w:styleId="974664781C2D4032822600AB4F1F60A0">
    <w:name w:val="974664781C2D4032822600AB4F1F60A0"/>
    <w:rsid w:val="008C771E"/>
  </w:style>
  <w:style w:type="paragraph" w:customStyle="1" w:styleId="6819671EA9DD460F8395421943824578">
    <w:name w:val="6819671EA9DD460F8395421943824578"/>
    <w:rsid w:val="008C771E"/>
  </w:style>
  <w:style w:type="paragraph" w:customStyle="1" w:styleId="45D27FCB960D4C80A59FE48E84D8733B">
    <w:name w:val="45D27FCB960D4C80A59FE48E84D8733B"/>
    <w:rsid w:val="008C771E"/>
  </w:style>
  <w:style w:type="paragraph" w:customStyle="1" w:styleId="EE543FCBFB5F48329D3FE97C3832C73A">
    <w:name w:val="EE543FCBFB5F48329D3FE97C3832C73A"/>
    <w:rsid w:val="008C771E"/>
  </w:style>
  <w:style w:type="paragraph" w:customStyle="1" w:styleId="5C6C153104D445FEB5A3B2BB23837831">
    <w:name w:val="5C6C153104D445FEB5A3B2BB23837831"/>
    <w:rsid w:val="008C771E"/>
  </w:style>
  <w:style w:type="paragraph" w:customStyle="1" w:styleId="A5E461E6500748C0AE77586334F2EBCC">
    <w:name w:val="A5E461E6500748C0AE77586334F2EBCC"/>
    <w:rsid w:val="008C771E"/>
  </w:style>
  <w:style w:type="paragraph" w:customStyle="1" w:styleId="471B0D18FB1A47258AFE580221F9E43D">
    <w:name w:val="471B0D18FB1A47258AFE580221F9E43D"/>
    <w:rsid w:val="008C771E"/>
  </w:style>
  <w:style w:type="paragraph" w:customStyle="1" w:styleId="2626B20AF8F1444EA952E31DA81F0FBB">
    <w:name w:val="2626B20AF8F1444EA952E31DA81F0FBB"/>
    <w:rsid w:val="008C771E"/>
  </w:style>
  <w:style w:type="paragraph" w:customStyle="1" w:styleId="2981CFEF5B824C4D8CAF1B1208093995">
    <w:name w:val="2981CFEF5B824C4D8CAF1B1208093995"/>
    <w:rsid w:val="008C771E"/>
  </w:style>
  <w:style w:type="paragraph" w:customStyle="1" w:styleId="FC12D49EDE3D4BECA367C3095B09353B">
    <w:name w:val="FC12D49EDE3D4BECA367C3095B09353B"/>
    <w:rsid w:val="008C771E"/>
  </w:style>
  <w:style w:type="paragraph" w:customStyle="1" w:styleId="9075210114C941C4874B2F535CC9C9C4">
    <w:name w:val="9075210114C941C4874B2F535CC9C9C4"/>
    <w:rsid w:val="008C771E"/>
  </w:style>
  <w:style w:type="paragraph" w:customStyle="1" w:styleId="310847FE92234DF8BD3B6BA90BC8B050">
    <w:name w:val="310847FE92234DF8BD3B6BA90BC8B050"/>
    <w:rsid w:val="008C771E"/>
  </w:style>
  <w:style w:type="paragraph" w:customStyle="1" w:styleId="04120D9887A2479B932ACD191480F1E3">
    <w:name w:val="04120D9887A2479B932ACD191480F1E3"/>
    <w:rsid w:val="008C771E"/>
  </w:style>
  <w:style w:type="paragraph" w:customStyle="1" w:styleId="32694B337BD64A658E43324EE5CDF664">
    <w:name w:val="32694B337BD64A658E43324EE5CDF664"/>
    <w:rsid w:val="008C771E"/>
  </w:style>
  <w:style w:type="paragraph" w:customStyle="1" w:styleId="9A05374BDA094593A31FB26E21E24919">
    <w:name w:val="9A05374BDA094593A31FB26E21E24919"/>
    <w:rsid w:val="008C771E"/>
  </w:style>
  <w:style w:type="paragraph" w:customStyle="1" w:styleId="11DBBEB6BD1449ED9ADACE90B8F53F1A">
    <w:name w:val="11DBBEB6BD1449ED9ADACE90B8F53F1A"/>
    <w:rsid w:val="008C771E"/>
  </w:style>
  <w:style w:type="paragraph" w:customStyle="1" w:styleId="467484C074D54FCAB54EE6C2D55CB9E7">
    <w:name w:val="467484C074D54FCAB54EE6C2D55CB9E7"/>
    <w:rsid w:val="008C771E"/>
  </w:style>
  <w:style w:type="paragraph" w:customStyle="1" w:styleId="AA8EE3D8F7B84A0595152E5D06F1EF1C">
    <w:name w:val="AA8EE3D8F7B84A0595152E5D06F1EF1C"/>
    <w:rsid w:val="008C771E"/>
  </w:style>
  <w:style w:type="paragraph" w:customStyle="1" w:styleId="CA80B3F90A584CA491495EB1FDD7AA60">
    <w:name w:val="CA80B3F90A584CA491495EB1FDD7AA60"/>
    <w:rsid w:val="008C771E"/>
  </w:style>
  <w:style w:type="paragraph" w:customStyle="1" w:styleId="08E0F94BF0FA4622832D4C2E672C2341">
    <w:name w:val="08E0F94BF0FA4622832D4C2E672C2341"/>
    <w:rsid w:val="008C771E"/>
  </w:style>
  <w:style w:type="paragraph" w:customStyle="1" w:styleId="AD7BF0333F69465DBD1EB651234E3C40">
    <w:name w:val="AD7BF0333F69465DBD1EB651234E3C40"/>
    <w:rsid w:val="008C771E"/>
  </w:style>
  <w:style w:type="paragraph" w:customStyle="1" w:styleId="ED16EFCC0E59498AAFE330795BABA97F">
    <w:name w:val="ED16EFCC0E59498AAFE330795BABA97F"/>
    <w:rsid w:val="008C771E"/>
  </w:style>
  <w:style w:type="paragraph" w:customStyle="1" w:styleId="7E99D573AD5E499FBB814F6FB934B218">
    <w:name w:val="7E99D573AD5E499FBB814F6FB934B218"/>
    <w:rsid w:val="008C771E"/>
  </w:style>
  <w:style w:type="paragraph" w:customStyle="1" w:styleId="F72CB9B5CB504BE78BEE27780110B679">
    <w:name w:val="F72CB9B5CB504BE78BEE27780110B679"/>
    <w:rsid w:val="008C771E"/>
  </w:style>
  <w:style w:type="paragraph" w:customStyle="1" w:styleId="530FE570400A40DA954D8453C7076170">
    <w:name w:val="530FE570400A40DA954D8453C7076170"/>
    <w:rsid w:val="008C771E"/>
  </w:style>
  <w:style w:type="paragraph" w:customStyle="1" w:styleId="6C1CD9F143AE41F9939EE5CE7BB91D1C">
    <w:name w:val="6C1CD9F143AE41F9939EE5CE7BB91D1C"/>
    <w:rsid w:val="008C771E"/>
  </w:style>
  <w:style w:type="paragraph" w:customStyle="1" w:styleId="991139446D474CAFBF9C3647CADAE32F">
    <w:name w:val="991139446D474CAFBF9C3647CADAE32F"/>
    <w:rsid w:val="008C771E"/>
  </w:style>
  <w:style w:type="paragraph" w:customStyle="1" w:styleId="80BF21FE480C430B854F8365386E61EE">
    <w:name w:val="80BF21FE480C430B854F8365386E61EE"/>
    <w:rsid w:val="008C771E"/>
  </w:style>
  <w:style w:type="paragraph" w:customStyle="1" w:styleId="1C77AAA2B0ED4C62824B5A3627DCF74B">
    <w:name w:val="1C77AAA2B0ED4C62824B5A3627DCF74B"/>
    <w:rsid w:val="008C771E"/>
  </w:style>
  <w:style w:type="paragraph" w:customStyle="1" w:styleId="EC89B8AA51394C9ABF79BAA4FB5BC88A">
    <w:name w:val="EC89B8AA51394C9ABF79BAA4FB5BC88A"/>
    <w:rsid w:val="008C771E"/>
  </w:style>
  <w:style w:type="paragraph" w:customStyle="1" w:styleId="2DAAB9A2673048F1B6A0BF5983EF27C1">
    <w:name w:val="2DAAB9A2673048F1B6A0BF5983EF27C1"/>
    <w:rsid w:val="008C771E"/>
  </w:style>
  <w:style w:type="paragraph" w:customStyle="1" w:styleId="9F6D0CCB5A694868A87E43C7D2CF9560">
    <w:name w:val="9F6D0CCB5A694868A87E43C7D2CF9560"/>
    <w:rsid w:val="008C771E"/>
  </w:style>
  <w:style w:type="paragraph" w:customStyle="1" w:styleId="9830F5C07E9646C383725809CFDC0AFF">
    <w:name w:val="9830F5C07E9646C383725809CFDC0AFF"/>
    <w:rsid w:val="008C771E"/>
  </w:style>
  <w:style w:type="paragraph" w:customStyle="1" w:styleId="DBD277F973BF4C0F875DF8E970DA8FCE">
    <w:name w:val="DBD277F973BF4C0F875DF8E970DA8FCE"/>
    <w:rsid w:val="008C771E"/>
  </w:style>
  <w:style w:type="paragraph" w:customStyle="1" w:styleId="1A58C33B1171475F898A3AFC5B7BCBBD">
    <w:name w:val="1A58C33B1171475F898A3AFC5B7BCBBD"/>
    <w:rsid w:val="008C771E"/>
  </w:style>
  <w:style w:type="paragraph" w:customStyle="1" w:styleId="2FB83374E75A46BE9C9A833F938DF059">
    <w:name w:val="2FB83374E75A46BE9C9A833F938DF059"/>
    <w:rsid w:val="008C771E"/>
  </w:style>
  <w:style w:type="paragraph" w:customStyle="1" w:styleId="FEFA78254CA64947A53B1EC473DF50DA">
    <w:name w:val="FEFA78254CA64947A53B1EC473DF50DA"/>
    <w:rsid w:val="008C771E"/>
  </w:style>
  <w:style w:type="paragraph" w:customStyle="1" w:styleId="5C00537949C44E4FA629731983C92AF8">
    <w:name w:val="5C00537949C44E4FA629731983C92AF8"/>
    <w:rsid w:val="008C771E"/>
  </w:style>
  <w:style w:type="paragraph" w:customStyle="1" w:styleId="1465E8D0664E4F669F6845F5E4F1046E">
    <w:name w:val="1465E8D0664E4F669F6845F5E4F1046E"/>
    <w:rsid w:val="008C771E"/>
  </w:style>
  <w:style w:type="paragraph" w:customStyle="1" w:styleId="7433925A304C452E8318394E71C20232">
    <w:name w:val="7433925A304C452E8318394E71C20232"/>
    <w:rsid w:val="008C771E"/>
  </w:style>
  <w:style w:type="paragraph" w:customStyle="1" w:styleId="802A5AE63B484EE29109F72AD38AC8B6">
    <w:name w:val="802A5AE63B484EE29109F72AD38AC8B6"/>
    <w:rsid w:val="008C771E"/>
  </w:style>
  <w:style w:type="paragraph" w:customStyle="1" w:styleId="9CF2CFBFAE8F4FE3BFCA4DA08AAF5472">
    <w:name w:val="9CF2CFBFAE8F4FE3BFCA4DA08AAF5472"/>
    <w:rsid w:val="008C771E"/>
  </w:style>
  <w:style w:type="paragraph" w:customStyle="1" w:styleId="BCA3EA87CF304A1A8D3B26608B5A70AA">
    <w:name w:val="BCA3EA87CF304A1A8D3B26608B5A70AA"/>
    <w:rsid w:val="008C771E"/>
  </w:style>
  <w:style w:type="paragraph" w:customStyle="1" w:styleId="E7EDDE02E2E44AEE85D74C14FF613DC0">
    <w:name w:val="E7EDDE02E2E44AEE85D74C14FF613DC0"/>
    <w:rsid w:val="008C771E"/>
  </w:style>
  <w:style w:type="paragraph" w:customStyle="1" w:styleId="AA8A0F39A5D74711B792EC30E798A72E">
    <w:name w:val="AA8A0F39A5D74711B792EC30E798A72E"/>
    <w:rsid w:val="008C771E"/>
  </w:style>
  <w:style w:type="paragraph" w:customStyle="1" w:styleId="93864E1EB962477ABA7FDB1BBB115B1B">
    <w:name w:val="93864E1EB962477ABA7FDB1BBB115B1B"/>
    <w:rsid w:val="008C771E"/>
  </w:style>
  <w:style w:type="paragraph" w:customStyle="1" w:styleId="159E671EE0BB4730A3669893C3A3D476">
    <w:name w:val="159E671EE0BB4730A3669893C3A3D476"/>
    <w:rsid w:val="008C771E"/>
  </w:style>
  <w:style w:type="paragraph" w:customStyle="1" w:styleId="E87D3F8DE741494086DB23C80ADC5878">
    <w:name w:val="E87D3F8DE741494086DB23C80ADC5878"/>
    <w:rsid w:val="008C771E"/>
  </w:style>
  <w:style w:type="paragraph" w:customStyle="1" w:styleId="B01CEBC10DE84106BA54EAD54CE5225C">
    <w:name w:val="B01CEBC10DE84106BA54EAD54CE5225C"/>
    <w:rsid w:val="008C771E"/>
  </w:style>
  <w:style w:type="paragraph" w:customStyle="1" w:styleId="55DEE08E0DA34DD69CC865058F8BD0D5">
    <w:name w:val="55DEE08E0DA34DD69CC865058F8BD0D5"/>
    <w:rsid w:val="008C771E"/>
  </w:style>
  <w:style w:type="paragraph" w:customStyle="1" w:styleId="30264E864A98466097AABB0BA92F8CF1">
    <w:name w:val="30264E864A98466097AABB0BA92F8CF1"/>
    <w:rsid w:val="008C771E"/>
  </w:style>
  <w:style w:type="paragraph" w:customStyle="1" w:styleId="5E34FBBB86EC4381ABE40CAE6884771E">
    <w:name w:val="5E34FBBB86EC4381ABE40CAE6884771E"/>
    <w:rsid w:val="008C771E"/>
  </w:style>
  <w:style w:type="paragraph" w:customStyle="1" w:styleId="D1DB0B944B8E4165B8F0ECA6D1E95FC0">
    <w:name w:val="D1DB0B944B8E4165B8F0ECA6D1E95FC0"/>
    <w:rsid w:val="008C771E"/>
  </w:style>
  <w:style w:type="paragraph" w:customStyle="1" w:styleId="66E8261740264314B6A2F325A1917FC4">
    <w:name w:val="66E8261740264314B6A2F325A1917FC4"/>
    <w:rsid w:val="008C771E"/>
  </w:style>
  <w:style w:type="paragraph" w:customStyle="1" w:styleId="1EC4F0D9813648F0AEF51A138FF87E1A">
    <w:name w:val="1EC4F0D9813648F0AEF51A138FF87E1A"/>
    <w:rsid w:val="008C771E"/>
  </w:style>
  <w:style w:type="paragraph" w:customStyle="1" w:styleId="F4B36C2616694153AFD9F4A11BEB6262">
    <w:name w:val="F4B36C2616694153AFD9F4A11BEB6262"/>
    <w:rsid w:val="008C771E"/>
  </w:style>
  <w:style w:type="paragraph" w:customStyle="1" w:styleId="A889FA558A25442BB3E1E3FAC5821B0F">
    <w:name w:val="A889FA558A25442BB3E1E3FAC5821B0F"/>
    <w:rsid w:val="008C771E"/>
  </w:style>
  <w:style w:type="paragraph" w:customStyle="1" w:styleId="3A4FDAAA3E6D4ED0AC8F3260B2589B1C">
    <w:name w:val="3A4FDAAA3E6D4ED0AC8F3260B2589B1C"/>
    <w:rsid w:val="008C771E"/>
  </w:style>
  <w:style w:type="paragraph" w:customStyle="1" w:styleId="638597B85AB04992A931AE7C0390BE35">
    <w:name w:val="638597B85AB04992A931AE7C0390BE35"/>
    <w:rsid w:val="008C771E"/>
  </w:style>
  <w:style w:type="paragraph" w:customStyle="1" w:styleId="7436B56E3D854543B9EABA05FA2B7DAE">
    <w:name w:val="7436B56E3D854543B9EABA05FA2B7DAE"/>
    <w:rsid w:val="008C771E"/>
  </w:style>
  <w:style w:type="paragraph" w:customStyle="1" w:styleId="25FA7526EC9F4887A13B7A57CCE6FCD8">
    <w:name w:val="25FA7526EC9F4887A13B7A57CCE6FCD8"/>
    <w:rsid w:val="008C771E"/>
  </w:style>
  <w:style w:type="paragraph" w:customStyle="1" w:styleId="871DFD5803E841C28A6A4C9D2643FD85">
    <w:name w:val="871DFD5803E841C28A6A4C9D2643FD85"/>
    <w:rsid w:val="008C771E"/>
  </w:style>
  <w:style w:type="paragraph" w:customStyle="1" w:styleId="22BC31F3C7E2410483FDC953C852F13B">
    <w:name w:val="22BC31F3C7E2410483FDC953C852F13B"/>
    <w:rsid w:val="008C771E"/>
  </w:style>
  <w:style w:type="paragraph" w:customStyle="1" w:styleId="901FD684EFE24247B8D6B41DF14F33D9">
    <w:name w:val="901FD684EFE24247B8D6B41DF14F33D9"/>
    <w:rsid w:val="008C771E"/>
  </w:style>
  <w:style w:type="paragraph" w:customStyle="1" w:styleId="BF327727790E430B8740842133653CC0">
    <w:name w:val="BF327727790E430B8740842133653CC0"/>
    <w:rsid w:val="008C771E"/>
  </w:style>
  <w:style w:type="paragraph" w:customStyle="1" w:styleId="32258A6464F04CB09FE1CE7A86DE9B26">
    <w:name w:val="32258A6464F04CB09FE1CE7A86DE9B26"/>
    <w:rsid w:val="008C771E"/>
  </w:style>
  <w:style w:type="paragraph" w:customStyle="1" w:styleId="28D386AD2A8146F589BA6144D1A8F013">
    <w:name w:val="28D386AD2A8146F589BA6144D1A8F013"/>
    <w:rsid w:val="008C771E"/>
  </w:style>
  <w:style w:type="paragraph" w:customStyle="1" w:styleId="7EFDB76A83E44D10B3E0B2A03E287616">
    <w:name w:val="7EFDB76A83E44D10B3E0B2A03E287616"/>
    <w:rsid w:val="008C771E"/>
  </w:style>
  <w:style w:type="paragraph" w:customStyle="1" w:styleId="AE0074143586412490D5B4D1C6A4FAA6">
    <w:name w:val="AE0074143586412490D5B4D1C6A4FAA6"/>
    <w:rsid w:val="008C771E"/>
  </w:style>
  <w:style w:type="paragraph" w:customStyle="1" w:styleId="12FC8556EB984AF5A8E1756C74D16CF9">
    <w:name w:val="12FC8556EB984AF5A8E1756C74D16CF9"/>
    <w:rsid w:val="008C771E"/>
  </w:style>
  <w:style w:type="paragraph" w:customStyle="1" w:styleId="5C3CC455B2BB43678D88E6F0EDA075FF">
    <w:name w:val="5C3CC455B2BB43678D88E6F0EDA075FF"/>
    <w:rsid w:val="008C771E"/>
  </w:style>
  <w:style w:type="paragraph" w:customStyle="1" w:styleId="607D7EA061E244E08BDEF65A7C994AF2">
    <w:name w:val="607D7EA061E244E08BDEF65A7C994AF2"/>
    <w:rsid w:val="008C771E"/>
  </w:style>
  <w:style w:type="paragraph" w:customStyle="1" w:styleId="05C87F962AFB4DF19D0C7C7CF17EEDBF">
    <w:name w:val="05C87F962AFB4DF19D0C7C7CF17EEDBF"/>
    <w:rsid w:val="008C771E"/>
  </w:style>
  <w:style w:type="paragraph" w:customStyle="1" w:styleId="6A1F8E05B81140BA866AB25CDAC3D144">
    <w:name w:val="6A1F8E05B81140BA866AB25CDAC3D144"/>
    <w:rsid w:val="008C771E"/>
  </w:style>
  <w:style w:type="paragraph" w:customStyle="1" w:styleId="57765AD640E24F528F7CED3328C81139">
    <w:name w:val="57765AD640E24F528F7CED3328C81139"/>
    <w:rsid w:val="008C771E"/>
  </w:style>
  <w:style w:type="paragraph" w:customStyle="1" w:styleId="DFE9EF980411452C8C547815BF078F88">
    <w:name w:val="DFE9EF980411452C8C547815BF078F88"/>
    <w:rsid w:val="008C771E"/>
  </w:style>
  <w:style w:type="paragraph" w:customStyle="1" w:styleId="DDD86EBAA6FB4A998BD658ECDEDF572F">
    <w:name w:val="DDD86EBAA6FB4A998BD658ECDEDF572F"/>
    <w:rsid w:val="008C771E"/>
  </w:style>
  <w:style w:type="paragraph" w:customStyle="1" w:styleId="E464F91BF46E4F0FACDC5F7222FC6CB7">
    <w:name w:val="E464F91BF46E4F0FACDC5F7222FC6CB7"/>
    <w:rsid w:val="008C771E"/>
  </w:style>
  <w:style w:type="paragraph" w:customStyle="1" w:styleId="0E6D1454E2B643C3AED2AC38F4E77D53">
    <w:name w:val="0E6D1454E2B643C3AED2AC38F4E77D53"/>
    <w:rsid w:val="008C771E"/>
  </w:style>
  <w:style w:type="paragraph" w:customStyle="1" w:styleId="AE8B72B15F1C4D7C9CE3BCEFE87B2CDE">
    <w:name w:val="AE8B72B15F1C4D7C9CE3BCEFE87B2CDE"/>
    <w:rsid w:val="008C771E"/>
  </w:style>
  <w:style w:type="paragraph" w:customStyle="1" w:styleId="E1613B0214344AD2A00C5E9F59079ACF">
    <w:name w:val="E1613B0214344AD2A00C5E9F59079ACF"/>
    <w:rsid w:val="008C771E"/>
  </w:style>
  <w:style w:type="paragraph" w:customStyle="1" w:styleId="9917C7CC39014BFA934E7957FD95CB8C">
    <w:name w:val="9917C7CC39014BFA934E7957FD95CB8C"/>
    <w:rsid w:val="008C771E"/>
  </w:style>
  <w:style w:type="paragraph" w:customStyle="1" w:styleId="869834B89589499BB8634DEF7DE28E6F">
    <w:name w:val="869834B89589499BB8634DEF7DE28E6F"/>
    <w:rsid w:val="008C771E"/>
  </w:style>
  <w:style w:type="paragraph" w:customStyle="1" w:styleId="7F3D02187BCD4F7481FFB71A247591AD">
    <w:name w:val="7F3D02187BCD4F7481FFB71A247591AD"/>
    <w:rsid w:val="008C771E"/>
  </w:style>
  <w:style w:type="paragraph" w:customStyle="1" w:styleId="2DF9758957E04566AE7A8A8F65810E80">
    <w:name w:val="2DF9758957E04566AE7A8A8F65810E80"/>
    <w:rsid w:val="008C771E"/>
  </w:style>
  <w:style w:type="paragraph" w:customStyle="1" w:styleId="2F0C2C764C5B43039C086987A60FA846">
    <w:name w:val="2F0C2C764C5B43039C086987A60FA846"/>
    <w:rsid w:val="008C771E"/>
  </w:style>
  <w:style w:type="paragraph" w:customStyle="1" w:styleId="240F67DC49904E1AB52B8001C69BEC88">
    <w:name w:val="240F67DC49904E1AB52B8001C69BEC88"/>
    <w:rsid w:val="008C771E"/>
  </w:style>
  <w:style w:type="paragraph" w:customStyle="1" w:styleId="7C0F2FE8C7EF4649BE07C7879B74DC48">
    <w:name w:val="7C0F2FE8C7EF4649BE07C7879B74DC48"/>
    <w:rsid w:val="008C771E"/>
  </w:style>
  <w:style w:type="paragraph" w:customStyle="1" w:styleId="75BD6295943B4E86B7F65F34318EA6A2">
    <w:name w:val="75BD6295943B4E86B7F65F34318EA6A2"/>
    <w:rsid w:val="008C771E"/>
  </w:style>
  <w:style w:type="paragraph" w:customStyle="1" w:styleId="A1DE04544BEF43D0B402B82AC7925163">
    <w:name w:val="A1DE04544BEF43D0B402B82AC7925163"/>
    <w:rsid w:val="008C771E"/>
  </w:style>
  <w:style w:type="paragraph" w:customStyle="1" w:styleId="73C5A08A7B464A3D9CBAE8E244E9B55D">
    <w:name w:val="73C5A08A7B464A3D9CBAE8E244E9B55D"/>
    <w:rsid w:val="008C771E"/>
  </w:style>
  <w:style w:type="paragraph" w:customStyle="1" w:styleId="8095BF158356484AA89D27207E1AA798">
    <w:name w:val="8095BF158356484AA89D27207E1AA798"/>
    <w:rsid w:val="008C771E"/>
  </w:style>
  <w:style w:type="paragraph" w:customStyle="1" w:styleId="EC5EB74FAE2F4EF2BA3C7D7B36A6B210">
    <w:name w:val="EC5EB74FAE2F4EF2BA3C7D7B36A6B210"/>
    <w:rsid w:val="008C771E"/>
  </w:style>
  <w:style w:type="paragraph" w:customStyle="1" w:styleId="A202518695974EA8939C90113F05788D">
    <w:name w:val="A202518695974EA8939C90113F05788D"/>
    <w:rsid w:val="008C771E"/>
  </w:style>
  <w:style w:type="paragraph" w:customStyle="1" w:styleId="20C2D8E2C8644B3B89A0C8B7238C601A">
    <w:name w:val="20C2D8E2C8644B3B89A0C8B7238C601A"/>
    <w:rsid w:val="008C771E"/>
  </w:style>
  <w:style w:type="paragraph" w:customStyle="1" w:styleId="6AB4A096308047E99F650EC8BB184074">
    <w:name w:val="6AB4A096308047E99F650EC8BB184074"/>
    <w:rsid w:val="008C771E"/>
  </w:style>
  <w:style w:type="paragraph" w:customStyle="1" w:styleId="E12859B36F9445C78351272F6FB172D5">
    <w:name w:val="E12859B36F9445C78351272F6FB172D5"/>
    <w:rsid w:val="008C771E"/>
  </w:style>
  <w:style w:type="paragraph" w:customStyle="1" w:styleId="DEC5DD8B03254DCE92BA74E9C89072E3">
    <w:name w:val="DEC5DD8B03254DCE92BA74E9C89072E3"/>
    <w:rsid w:val="008C771E"/>
  </w:style>
  <w:style w:type="paragraph" w:customStyle="1" w:styleId="8DDD348038C741178250534866703A9E">
    <w:name w:val="8DDD348038C741178250534866703A9E"/>
    <w:rsid w:val="008C771E"/>
  </w:style>
  <w:style w:type="paragraph" w:customStyle="1" w:styleId="6C7C5E3181374A0491D66CE11612F2B9">
    <w:name w:val="6C7C5E3181374A0491D66CE11612F2B9"/>
    <w:rsid w:val="008C771E"/>
  </w:style>
  <w:style w:type="paragraph" w:customStyle="1" w:styleId="558D9B0EF9FA46B9B248C1BF8AD12000">
    <w:name w:val="558D9B0EF9FA46B9B248C1BF8AD12000"/>
    <w:rsid w:val="008C771E"/>
  </w:style>
  <w:style w:type="paragraph" w:customStyle="1" w:styleId="44B956118B304A91A24708DCCD89464B">
    <w:name w:val="44B956118B304A91A24708DCCD89464B"/>
    <w:rsid w:val="008C771E"/>
  </w:style>
  <w:style w:type="paragraph" w:customStyle="1" w:styleId="AE480EFFB3864F8EA1250942A71B7E73">
    <w:name w:val="AE480EFFB3864F8EA1250942A71B7E73"/>
    <w:rsid w:val="008C771E"/>
  </w:style>
  <w:style w:type="paragraph" w:customStyle="1" w:styleId="E33ECB0D427E4FEB890B33C7167ED1D3">
    <w:name w:val="E33ECB0D427E4FEB890B33C7167ED1D3"/>
    <w:rsid w:val="008C771E"/>
  </w:style>
  <w:style w:type="paragraph" w:customStyle="1" w:styleId="0B6F687832614ABD8B9671F83FAE70B1">
    <w:name w:val="0B6F687832614ABD8B9671F83FAE70B1"/>
    <w:rsid w:val="008C771E"/>
  </w:style>
  <w:style w:type="paragraph" w:customStyle="1" w:styleId="79DC6026012B483FA5CA8528BDD073E9">
    <w:name w:val="79DC6026012B483FA5CA8528BDD073E9"/>
    <w:rsid w:val="008C771E"/>
  </w:style>
  <w:style w:type="paragraph" w:customStyle="1" w:styleId="BA5AD92FC40949159632CDFFABB2BD65">
    <w:name w:val="BA5AD92FC40949159632CDFFABB2BD65"/>
    <w:rsid w:val="008C771E"/>
  </w:style>
  <w:style w:type="paragraph" w:customStyle="1" w:styleId="E0280D52A3004D99A1D3BD4F9EC210AF">
    <w:name w:val="E0280D52A3004D99A1D3BD4F9EC210AF"/>
    <w:rsid w:val="008C771E"/>
  </w:style>
  <w:style w:type="paragraph" w:customStyle="1" w:styleId="C62B44757A7E4F8FB5FAD7A020C4B3CE">
    <w:name w:val="C62B44757A7E4F8FB5FAD7A020C4B3CE"/>
    <w:rsid w:val="008C771E"/>
  </w:style>
  <w:style w:type="paragraph" w:customStyle="1" w:styleId="8F9ABC1DBE0848838A58874146D09A6D">
    <w:name w:val="8F9ABC1DBE0848838A58874146D09A6D"/>
    <w:rsid w:val="008C771E"/>
  </w:style>
  <w:style w:type="paragraph" w:customStyle="1" w:styleId="754EDDFFCF944A81AED6DEC07AD3A457">
    <w:name w:val="754EDDFFCF944A81AED6DEC07AD3A457"/>
    <w:rsid w:val="008C771E"/>
  </w:style>
  <w:style w:type="paragraph" w:customStyle="1" w:styleId="D389DA0C935F498BBBF5F8B68CD41E61">
    <w:name w:val="D389DA0C935F498BBBF5F8B68CD41E61"/>
    <w:rsid w:val="008C771E"/>
  </w:style>
  <w:style w:type="paragraph" w:customStyle="1" w:styleId="6570D35FB648462D82DCDB59806588C0">
    <w:name w:val="6570D35FB648462D82DCDB59806588C0"/>
    <w:rsid w:val="008C771E"/>
  </w:style>
  <w:style w:type="paragraph" w:customStyle="1" w:styleId="E87677F797DD4CC9857BA1983D1DF22B">
    <w:name w:val="E87677F797DD4CC9857BA1983D1DF22B"/>
    <w:rsid w:val="008C771E"/>
  </w:style>
  <w:style w:type="paragraph" w:customStyle="1" w:styleId="685742C4D9D846E3ADB64E85A89D3577">
    <w:name w:val="685742C4D9D846E3ADB64E85A89D3577"/>
    <w:rsid w:val="008C771E"/>
  </w:style>
  <w:style w:type="paragraph" w:customStyle="1" w:styleId="8B040249990B47EC96BD9B28C78A98E4">
    <w:name w:val="8B040249990B47EC96BD9B28C78A98E4"/>
    <w:rsid w:val="008C771E"/>
  </w:style>
  <w:style w:type="paragraph" w:customStyle="1" w:styleId="AE326F65C72044C69F80FB70F9EABF20">
    <w:name w:val="AE326F65C72044C69F80FB70F9EABF20"/>
    <w:rsid w:val="008C771E"/>
  </w:style>
  <w:style w:type="paragraph" w:customStyle="1" w:styleId="E1C5B3CD77504A18A7841AED3947F334">
    <w:name w:val="E1C5B3CD77504A18A7841AED3947F334"/>
    <w:rsid w:val="008C771E"/>
  </w:style>
  <w:style w:type="paragraph" w:customStyle="1" w:styleId="3ACF420234924C28BB86BE4993DADF7F">
    <w:name w:val="3ACF420234924C28BB86BE4993DADF7F"/>
    <w:rsid w:val="008C771E"/>
  </w:style>
  <w:style w:type="paragraph" w:customStyle="1" w:styleId="E2AAF3427F784675A9EB754449D675DD">
    <w:name w:val="E2AAF3427F784675A9EB754449D675DD"/>
    <w:rsid w:val="008C771E"/>
  </w:style>
  <w:style w:type="paragraph" w:customStyle="1" w:styleId="4D7089F480B148EFAD01D62518A0FE81">
    <w:name w:val="4D7089F480B148EFAD01D62518A0FE81"/>
    <w:rsid w:val="008C771E"/>
  </w:style>
  <w:style w:type="paragraph" w:customStyle="1" w:styleId="430B76E9A5DF4C9B8E8021C4371974E3">
    <w:name w:val="430B76E9A5DF4C9B8E8021C4371974E3"/>
    <w:rsid w:val="008C771E"/>
  </w:style>
  <w:style w:type="paragraph" w:customStyle="1" w:styleId="8BC35E8212714D10970D7B999ABB0C26">
    <w:name w:val="8BC35E8212714D10970D7B999ABB0C26"/>
    <w:rsid w:val="008C771E"/>
  </w:style>
  <w:style w:type="paragraph" w:customStyle="1" w:styleId="9DF0854CABA34FA3972F45E2BE1CDDE8">
    <w:name w:val="9DF0854CABA34FA3972F45E2BE1CDDE8"/>
    <w:rsid w:val="008C771E"/>
  </w:style>
  <w:style w:type="paragraph" w:customStyle="1" w:styleId="0B26A8CAE1884017907C12FF95CAA3A4">
    <w:name w:val="0B26A8CAE1884017907C12FF95CAA3A4"/>
    <w:rsid w:val="008C771E"/>
  </w:style>
  <w:style w:type="paragraph" w:customStyle="1" w:styleId="47ED6DCFCBA844CA87947C4002C514CB">
    <w:name w:val="47ED6DCFCBA844CA87947C4002C514CB"/>
    <w:rsid w:val="008C771E"/>
  </w:style>
  <w:style w:type="paragraph" w:customStyle="1" w:styleId="57B5B7CE91094BFC9BE35F034E09017B">
    <w:name w:val="57B5B7CE91094BFC9BE35F034E09017B"/>
    <w:rsid w:val="008C771E"/>
  </w:style>
  <w:style w:type="paragraph" w:customStyle="1" w:styleId="304AB555FA8E475194CC0F9237262666">
    <w:name w:val="304AB555FA8E475194CC0F9237262666"/>
    <w:rsid w:val="008C771E"/>
  </w:style>
  <w:style w:type="paragraph" w:customStyle="1" w:styleId="38AA9326820B449EB640CB71F05B5678">
    <w:name w:val="38AA9326820B449EB640CB71F05B5678"/>
    <w:rsid w:val="008C771E"/>
  </w:style>
  <w:style w:type="paragraph" w:customStyle="1" w:styleId="BCB651C65E7F4ED4A439870530881262">
    <w:name w:val="BCB651C65E7F4ED4A439870530881262"/>
    <w:rsid w:val="008C771E"/>
  </w:style>
  <w:style w:type="paragraph" w:customStyle="1" w:styleId="97308B3D6F434239B218F65FD04F6A64">
    <w:name w:val="97308B3D6F434239B218F65FD04F6A64"/>
    <w:rsid w:val="008C771E"/>
  </w:style>
  <w:style w:type="paragraph" w:customStyle="1" w:styleId="A80809BCBE3146A1BCB92A2D2158F60C">
    <w:name w:val="A80809BCBE3146A1BCB92A2D2158F60C"/>
    <w:rsid w:val="008C771E"/>
  </w:style>
  <w:style w:type="paragraph" w:customStyle="1" w:styleId="CCD5568A3D8843DF879F98726FDE95C0">
    <w:name w:val="CCD5568A3D8843DF879F98726FDE95C0"/>
    <w:rsid w:val="008C771E"/>
  </w:style>
  <w:style w:type="paragraph" w:customStyle="1" w:styleId="DCF5B735C25A4462B9CEC0E0A7539A41">
    <w:name w:val="DCF5B735C25A4462B9CEC0E0A7539A41"/>
    <w:rsid w:val="008C771E"/>
  </w:style>
  <w:style w:type="paragraph" w:customStyle="1" w:styleId="2F43F1E1C5384A47AAF0CE0FE459A02B">
    <w:name w:val="2F43F1E1C5384A47AAF0CE0FE459A02B"/>
    <w:rsid w:val="008C771E"/>
  </w:style>
  <w:style w:type="paragraph" w:customStyle="1" w:styleId="BAA2EACFC08D406884AFA1C3F242F4D6">
    <w:name w:val="BAA2EACFC08D406884AFA1C3F242F4D6"/>
    <w:rsid w:val="008C771E"/>
  </w:style>
  <w:style w:type="paragraph" w:customStyle="1" w:styleId="4937A637A3E74602B3037872BECC1527">
    <w:name w:val="4937A637A3E74602B3037872BECC1527"/>
    <w:rsid w:val="008C771E"/>
  </w:style>
  <w:style w:type="paragraph" w:customStyle="1" w:styleId="4455764A64F54D3E873C7CB7108AA54F">
    <w:name w:val="4455764A64F54D3E873C7CB7108AA54F"/>
    <w:rsid w:val="008C771E"/>
  </w:style>
  <w:style w:type="paragraph" w:customStyle="1" w:styleId="711DD683CC8E4FBE9EDD19D160FCE4DD">
    <w:name w:val="711DD683CC8E4FBE9EDD19D160FCE4DD"/>
    <w:rsid w:val="008C771E"/>
  </w:style>
  <w:style w:type="paragraph" w:customStyle="1" w:styleId="04E1B07721574C8AACA41D23A652374F">
    <w:name w:val="04E1B07721574C8AACA41D23A652374F"/>
    <w:rsid w:val="008C771E"/>
  </w:style>
  <w:style w:type="paragraph" w:customStyle="1" w:styleId="52AC087767E6492A9846F7732431251E">
    <w:name w:val="52AC087767E6492A9846F7732431251E"/>
    <w:rsid w:val="008C771E"/>
  </w:style>
  <w:style w:type="paragraph" w:customStyle="1" w:styleId="A7B0017FB878430D837FC4E9657DC882">
    <w:name w:val="A7B0017FB878430D837FC4E9657DC882"/>
    <w:rsid w:val="008C771E"/>
  </w:style>
  <w:style w:type="paragraph" w:customStyle="1" w:styleId="04DBAA52E38C43F2A4A59C1681E77302">
    <w:name w:val="04DBAA52E38C43F2A4A59C1681E77302"/>
    <w:rsid w:val="008C771E"/>
  </w:style>
  <w:style w:type="paragraph" w:customStyle="1" w:styleId="99CED61CB3E54A679FDC7B088B994C56">
    <w:name w:val="99CED61CB3E54A679FDC7B088B994C56"/>
    <w:rsid w:val="008C771E"/>
  </w:style>
  <w:style w:type="paragraph" w:customStyle="1" w:styleId="DC16FD2001144E8B86DEA63827EB39ED">
    <w:name w:val="DC16FD2001144E8B86DEA63827EB39ED"/>
    <w:rsid w:val="008C771E"/>
  </w:style>
  <w:style w:type="paragraph" w:customStyle="1" w:styleId="918F0FE04BCE4944AC643F75AF1E05F7">
    <w:name w:val="918F0FE04BCE4944AC643F75AF1E05F7"/>
    <w:rsid w:val="008C771E"/>
  </w:style>
  <w:style w:type="paragraph" w:customStyle="1" w:styleId="18CC7ADBFA404251A2F2F131A8F288FA">
    <w:name w:val="18CC7ADBFA404251A2F2F131A8F288FA"/>
    <w:rsid w:val="008C771E"/>
  </w:style>
  <w:style w:type="paragraph" w:customStyle="1" w:styleId="E44A264B7CDB4E1E8F9F6B90D19C4D7B">
    <w:name w:val="E44A264B7CDB4E1E8F9F6B90D19C4D7B"/>
    <w:rsid w:val="008C771E"/>
  </w:style>
  <w:style w:type="paragraph" w:customStyle="1" w:styleId="C29071BFE7B040B1A549CFE30481AD5B">
    <w:name w:val="C29071BFE7B040B1A549CFE30481AD5B"/>
    <w:rsid w:val="008C771E"/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4041CB992315431F9F5CF3DB3C3DA327">
    <w:name w:val="4041CB992315431F9F5CF3DB3C3DA327"/>
    <w:rsid w:val="0056416C"/>
  </w:style>
  <w:style w:type="paragraph" w:customStyle="1" w:styleId="B6A41461B3CB4A25A9889FB28ECCEB93">
    <w:name w:val="B6A41461B3CB4A25A9889FB28ECCEB93"/>
    <w:rsid w:val="0056416C"/>
  </w:style>
  <w:style w:type="paragraph" w:customStyle="1" w:styleId="EAC9EC28558C41CABC5B019C3B9C6BEC">
    <w:name w:val="EAC9EC28558C41CABC5B019C3B9C6BEC"/>
    <w:rsid w:val="0056416C"/>
  </w:style>
  <w:style w:type="paragraph" w:customStyle="1" w:styleId="9BE76F4451A440B4A168F3703D778C9C">
    <w:name w:val="9BE76F4451A440B4A168F3703D778C9C"/>
    <w:rsid w:val="0056416C"/>
  </w:style>
  <w:style w:type="paragraph" w:customStyle="1" w:styleId="2BE5DDE8DF8541A69340395705524E9A">
    <w:name w:val="2BE5DDE8DF8541A69340395705524E9A"/>
    <w:rsid w:val="00590C1A"/>
  </w:style>
  <w:style w:type="paragraph" w:customStyle="1" w:styleId="B1A52975446344969FC1481098C0B14F">
    <w:name w:val="B1A52975446344969FC1481098C0B14F"/>
    <w:rsid w:val="00590C1A"/>
  </w:style>
  <w:style w:type="paragraph" w:customStyle="1" w:styleId="E04228C6DC574ECC92A06C900FEBEDB7">
    <w:name w:val="E04228C6DC574ECC92A06C900FEBEDB7"/>
    <w:rsid w:val="00590C1A"/>
  </w:style>
  <w:style w:type="paragraph" w:customStyle="1" w:styleId="E2596A3C3382480BA271EEF832FFFF4E">
    <w:name w:val="E2596A3C3382480BA271EEF832FFFF4E"/>
    <w:rsid w:val="00590C1A"/>
  </w:style>
  <w:style w:type="paragraph" w:customStyle="1" w:styleId="F0DCEA4E70DC4FB7AE4E510DD3C564B5">
    <w:name w:val="F0DCEA4E70DC4FB7AE4E510DD3C564B5"/>
    <w:rsid w:val="00590C1A"/>
  </w:style>
  <w:style w:type="paragraph" w:customStyle="1" w:styleId="B4BBF47BA211486FAF0A4C6D5413F67F">
    <w:name w:val="B4BBF47BA211486FAF0A4C6D5413F67F"/>
    <w:rsid w:val="00590C1A"/>
  </w:style>
  <w:style w:type="paragraph" w:customStyle="1" w:styleId="4830853ACAD943C5B5CA209D7CD58A02">
    <w:name w:val="4830853ACAD943C5B5CA209D7CD58A02"/>
    <w:rsid w:val="00590C1A"/>
  </w:style>
  <w:style w:type="paragraph" w:customStyle="1" w:styleId="2F7BC5CFD4B441AE873EE4307057563B">
    <w:name w:val="2F7BC5CFD4B441AE873EE4307057563B"/>
    <w:rsid w:val="00590C1A"/>
  </w:style>
  <w:style w:type="paragraph" w:customStyle="1" w:styleId="361BD66B9F0A4494A53BF1F2C06F6BCE">
    <w:name w:val="361BD66B9F0A4494A53BF1F2C06F6BCE"/>
    <w:rsid w:val="00590C1A"/>
  </w:style>
  <w:style w:type="paragraph" w:customStyle="1" w:styleId="9DE98141C846429CAB5F77020D75F66F">
    <w:name w:val="9DE98141C846429CAB5F77020D75F66F"/>
    <w:rsid w:val="00590C1A"/>
  </w:style>
  <w:style w:type="paragraph" w:customStyle="1" w:styleId="BA749920754A413DBDAE8CF607E34680">
    <w:name w:val="BA749920754A413DBDAE8CF607E34680"/>
    <w:rsid w:val="00590C1A"/>
  </w:style>
  <w:style w:type="paragraph" w:customStyle="1" w:styleId="027C0F2ACEB04DF2AF76024EE674BB49">
    <w:name w:val="027C0F2ACEB04DF2AF76024EE674BB49"/>
    <w:rsid w:val="00590C1A"/>
  </w:style>
  <w:style w:type="paragraph" w:customStyle="1" w:styleId="2FCB655F03EB4E89915D67EBD9381B95">
    <w:name w:val="2FCB655F03EB4E89915D67EBD9381B95"/>
    <w:rsid w:val="00590C1A"/>
  </w:style>
  <w:style w:type="paragraph" w:customStyle="1" w:styleId="E6E400EEE53F43C9857E2EBDE8D3C3EC">
    <w:name w:val="E6E400EEE53F43C9857E2EBDE8D3C3EC"/>
    <w:rsid w:val="00590C1A"/>
  </w:style>
  <w:style w:type="paragraph" w:customStyle="1" w:styleId="9530B7D071B94A6B878796DB052AE9A9">
    <w:name w:val="9530B7D071B94A6B878796DB052AE9A9"/>
    <w:rsid w:val="00590C1A"/>
  </w:style>
  <w:style w:type="paragraph" w:customStyle="1" w:styleId="A6B79C30F28946C7A0FA62C336D99E75">
    <w:name w:val="A6B79C30F28946C7A0FA62C336D99E75"/>
    <w:rsid w:val="00590C1A"/>
  </w:style>
  <w:style w:type="paragraph" w:customStyle="1" w:styleId="BA449F4FA0894DCCBCB5FAE6F603A096">
    <w:name w:val="BA449F4FA0894DCCBCB5FAE6F603A096"/>
    <w:rsid w:val="00590C1A"/>
  </w:style>
  <w:style w:type="paragraph" w:customStyle="1" w:styleId="1018B6B4B2924BE692126CFB3A223925">
    <w:name w:val="1018B6B4B2924BE692126CFB3A223925"/>
    <w:rsid w:val="00590C1A"/>
  </w:style>
  <w:style w:type="paragraph" w:customStyle="1" w:styleId="63EEEFD7D55743D6815F5905A3B69590">
    <w:name w:val="63EEEFD7D55743D6815F5905A3B69590"/>
    <w:rsid w:val="00590C1A"/>
  </w:style>
  <w:style w:type="paragraph" w:customStyle="1" w:styleId="AEFE7EE5A1434AAC82D0A54B1CA5F560">
    <w:name w:val="AEFE7EE5A1434AAC82D0A54B1CA5F560"/>
    <w:rsid w:val="00590C1A"/>
  </w:style>
  <w:style w:type="paragraph" w:customStyle="1" w:styleId="164E87C5431449269FFF05538F03C3AF">
    <w:name w:val="164E87C5431449269FFF05538F03C3AF"/>
    <w:rsid w:val="00590C1A"/>
  </w:style>
  <w:style w:type="paragraph" w:customStyle="1" w:styleId="B10F1C5DCE49456EB7B0927E2B1E7201">
    <w:name w:val="B10F1C5DCE49456EB7B0927E2B1E7201"/>
    <w:rsid w:val="00590C1A"/>
  </w:style>
  <w:style w:type="paragraph" w:customStyle="1" w:styleId="C2031427FB374F1C84FB8B4A92F3D727">
    <w:name w:val="C2031427FB374F1C84FB8B4A92F3D727"/>
    <w:rsid w:val="00590C1A"/>
  </w:style>
  <w:style w:type="paragraph" w:customStyle="1" w:styleId="A7E07C98341D4C7C989F2DB9B4E7B263">
    <w:name w:val="A7E07C98341D4C7C989F2DB9B4E7B263"/>
    <w:rsid w:val="00590C1A"/>
  </w:style>
  <w:style w:type="paragraph" w:customStyle="1" w:styleId="4E50E01797994C3CBF80E104469A4EEF">
    <w:name w:val="4E50E01797994C3CBF80E104469A4EEF"/>
    <w:rsid w:val="00590C1A"/>
  </w:style>
  <w:style w:type="paragraph" w:customStyle="1" w:styleId="C9F692DDD5214B658DD4991E31B1C19B">
    <w:name w:val="C9F692DDD5214B658DD4991E31B1C19B"/>
    <w:rsid w:val="00590C1A"/>
  </w:style>
  <w:style w:type="paragraph" w:customStyle="1" w:styleId="29DCCDB9208C4C35A98A069A7A2E0DAA">
    <w:name w:val="29DCCDB9208C4C35A98A069A7A2E0DAA"/>
    <w:rsid w:val="00590C1A"/>
  </w:style>
  <w:style w:type="paragraph" w:customStyle="1" w:styleId="0B2698E9C2DF4B039F6343C9A19476C4">
    <w:name w:val="0B2698E9C2DF4B039F6343C9A19476C4"/>
    <w:rsid w:val="00590C1A"/>
  </w:style>
  <w:style w:type="paragraph" w:customStyle="1" w:styleId="B9938FDC944341258C8A6B0B2DEC37C0">
    <w:name w:val="B9938FDC944341258C8A6B0B2DEC37C0"/>
    <w:rsid w:val="00590C1A"/>
  </w:style>
  <w:style w:type="paragraph" w:customStyle="1" w:styleId="DB23B02FC0334491A0F08DAECCBB1CA5">
    <w:name w:val="DB23B02FC0334491A0F08DAECCBB1CA5"/>
    <w:rsid w:val="00590C1A"/>
  </w:style>
  <w:style w:type="paragraph" w:customStyle="1" w:styleId="6AD26FFA1F62434CA613A672F9345C06">
    <w:name w:val="6AD26FFA1F62434CA613A672F9345C06"/>
    <w:rsid w:val="00590C1A"/>
  </w:style>
  <w:style w:type="paragraph" w:customStyle="1" w:styleId="04982C1B32324D10BA52CDA7B3A19442">
    <w:name w:val="04982C1B32324D10BA52CDA7B3A19442"/>
    <w:rsid w:val="00590C1A"/>
  </w:style>
  <w:style w:type="paragraph" w:customStyle="1" w:styleId="35FDB98CA2884B7A8127B2DC477D4C9F">
    <w:name w:val="35FDB98CA2884B7A8127B2DC477D4C9F"/>
    <w:rsid w:val="00590C1A"/>
  </w:style>
  <w:style w:type="paragraph" w:customStyle="1" w:styleId="CA700D93ED9E4EC090BC68D7AE5F3C28">
    <w:name w:val="CA700D93ED9E4EC090BC68D7AE5F3C28"/>
    <w:rsid w:val="00590C1A"/>
  </w:style>
  <w:style w:type="paragraph" w:customStyle="1" w:styleId="7A0FC03A464F4215B887389E8AA33F26">
    <w:name w:val="7A0FC03A464F4215B887389E8AA33F26"/>
    <w:rsid w:val="00590C1A"/>
  </w:style>
  <w:style w:type="paragraph" w:customStyle="1" w:styleId="5A6BFB383C1347A69708A07335BF4A36">
    <w:name w:val="5A6BFB383C1347A69708A07335BF4A36"/>
    <w:rsid w:val="00590C1A"/>
  </w:style>
  <w:style w:type="paragraph" w:customStyle="1" w:styleId="72A9B14AF8BD459992B8385FD2C6FA92">
    <w:name w:val="72A9B14AF8BD459992B8385FD2C6FA92"/>
    <w:rsid w:val="00590C1A"/>
  </w:style>
  <w:style w:type="paragraph" w:customStyle="1" w:styleId="234C3975CFA746DF985C6B8BEF3A856B">
    <w:name w:val="234C3975CFA746DF985C6B8BEF3A856B"/>
    <w:rsid w:val="00590C1A"/>
  </w:style>
  <w:style w:type="paragraph" w:customStyle="1" w:styleId="93E8819838244B4AB6444455F9ACCEFB">
    <w:name w:val="93E8819838244B4AB6444455F9ACCEFB"/>
    <w:rsid w:val="00590C1A"/>
  </w:style>
  <w:style w:type="paragraph" w:customStyle="1" w:styleId="474520B28A9D4A8099977A35FEB0CD11">
    <w:name w:val="474520B28A9D4A8099977A35FEB0CD11"/>
    <w:rsid w:val="00590C1A"/>
  </w:style>
  <w:style w:type="paragraph" w:customStyle="1" w:styleId="7F4E4F09D4474F288FFD34B3A7AB9298">
    <w:name w:val="7F4E4F09D4474F288FFD34B3A7AB9298"/>
    <w:rsid w:val="00590C1A"/>
  </w:style>
  <w:style w:type="paragraph" w:customStyle="1" w:styleId="2B9ABA4E94984071AA587CE77C50F67D">
    <w:name w:val="2B9ABA4E94984071AA587CE77C50F67D"/>
    <w:rsid w:val="00590C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8B5112-4899-4593-A1A2-ACBBDEF43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3</cp:revision>
  <cp:lastPrinted>2019-10-09T20:49:00Z</cp:lastPrinted>
  <dcterms:created xsi:type="dcterms:W3CDTF">2021-08-18T22:53:00Z</dcterms:created>
  <dcterms:modified xsi:type="dcterms:W3CDTF">2021-08-19T13:35:00Z</dcterms:modified>
</cp:coreProperties>
</file>